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BA432B" w14:textId="6814FFC8" w:rsidR="00346C85" w:rsidRPr="00954EB7" w:rsidRDefault="000F5718" w:rsidP="005105DF">
      <w:pPr>
        <w:spacing w:line="240" w:lineRule="auto"/>
        <w:contextualSpacing/>
        <w:rPr>
          <w:b/>
          <w:sz w:val="36"/>
        </w:rPr>
      </w:pPr>
      <w:r w:rsidRPr="00954EB7">
        <w:rPr>
          <w:b/>
          <w:sz w:val="36"/>
        </w:rPr>
        <w:t>Jay</w:t>
      </w:r>
      <w:r w:rsidR="00466815" w:rsidRPr="00954EB7">
        <w:rPr>
          <w:b/>
          <w:sz w:val="36"/>
        </w:rPr>
        <w:t xml:space="preserve"> </w:t>
      </w:r>
      <w:proofErr w:type="spellStart"/>
      <w:r w:rsidR="00466815" w:rsidRPr="00954EB7">
        <w:rPr>
          <w:b/>
          <w:sz w:val="36"/>
        </w:rPr>
        <w:t>Nayak</w:t>
      </w:r>
      <w:proofErr w:type="spellEnd"/>
    </w:p>
    <w:p w14:paraId="66F60FEA" w14:textId="5029DFA2" w:rsidR="00231B2E" w:rsidRPr="00523748" w:rsidRDefault="003B02E1" w:rsidP="005105DF">
      <w:pPr>
        <w:spacing w:after="0" w:line="240" w:lineRule="auto"/>
        <w:contextualSpacing/>
      </w:pPr>
      <w:r>
        <w:rPr>
          <w:rFonts w:ascii="Calibri" w:hAnsi="Calibri" w:cs="Calibri"/>
          <w:sz w:val="20"/>
          <w:szCs w:val="20"/>
        </w:rPr>
        <w:t>16 – 4239</w:t>
      </w:r>
      <w:r w:rsidR="002E6752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="008B350A">
        <w:rPr>
          <w:rFonts w:ascii="Calibri" w:hAnsi="Calibri" w:cs="Calibri"/>
          <w:sz w:val="20"/>
          <w:szCs w:val="20"/>
        </w:rPr>
        <w:t>Degeer</w:t>
      </w:r>
      <w:proofErr w:type="spellEnd"/>
      <w:r w:rsidR="008B350A">
        <w:rPr>
          <w:rFonts w:ascii="Calibri" w:hAnsi="Calibri" w:cs="Calibri"/>
          <w:sz w:val="20"/>
          <w:szCs w:val="20"/>
        </w:rPr>
        <w:t xml:space="preserve"> St</w:t>
      </w:r>
      <w:r w:rsidR="003817E9">
        <w:t xml:space="preserve">, </w:t>
      </w:r>
      <w:r w:rsidR="008B350A">
        <w:t>Saskatoon, SK, S7H 4N6</w:t>
      </w:r>
      <w:r w:rsidR="003E0783" w:rsidRPr="00523748">
        <w:t xml:space="preserve"> </w:t>
      </w:r>
      <w:r w:rsidR="0014766C" w:rsidRPr="00523748">
        <w:t>|</w:t>
      </w:r>
      <w:r w:rsidR="009D0B62">
        <w:t xml:space="preserve"> 639-999-6561</w:t>
      </w:r>
      <w:r w:rsidR="00E87565" w:rsidRPr="00523748">
        <w:t xml:space="preserve"> | </w:t>
      </w:r>
      <w:r w:rsidR="009D0B62">
        <w:t>jayknayak</w:t>
      </w:r>
      <w:r w:rsidR="00735CC7" w:rsidRPr="00E47020">
        <w:t>@gmail.com</w:t>
      </w:r>
    </w:p>
    <w:p w14:paraId="12DB85EE" w14:textId="1E09728C" w:rsidR="00F457ED" w:rsidRPr="00835189" w:rsidRDefault="008B350A" w:rsidP="005105DF">
      <w:pPr>
        <w:spacing w:line="240" w:lineRule="auto"/>
        <w:contextualSpacing/>
      </w:pPr>
      <w:r w:rsidRPr="00351CC3">
        <w:rPr>
          <w:b/>
          <w:bCs/>
        </w:rPr>
        <w:t>Website</w:t>
      </w:r>
      <w:r w:rsidRPr="00523748">
        <w:t>:</w:t>
      </w:r>
      <w:r>
        <w:t xml:space="preserve"> jayknayak.com </w:t>
      </w:r>
      <w:r w:rsidRPr="00523748">
        <w:t>|</w:t>
      </w:r>
      <w:r>
        <w:t xml:space="preserve"> </w:t>
      </w:r>
      <w:proofErr w:type="spellStart"/>
      <w:r w:rsidR="00957A23" w:rsidRPr="00351CC3">
        <w:rPr>
          <w:b/>
          <w:bCs/>
        </w:rPr>
        <w:t>LinkedIN</w:t>
      </w:r>
      <w:proofErr w:type="spellEnd"/>
      <w:r w:rsidR="00957A23">
        <w:t>:</w:t>
      </w:r>
      <w:r w:rsidR="00957A23" w:rsidRPr="00835189">
        <w:t xml:space="preserve"> </w:t>
      </w:r>
      <w:hyperlink r:id="rId6" w:history="1">
        <w:r w:rsidR="00D00267" w:rsidRPr="00343E18">
          <w:rPr>
            <w:rStyle w:val="Hyperlink"/>
            <w:color w:val="auto"/>
          </w:rPr>
          <w:t>linkedin.com/in/</w:t>
        </w:r>
        <w:proofErr w:type="spellStart"/>
        <w:r w:rsidR="00D00267" w:rsidRPr="00343E18">
          <w:rPr>
            <w:rStyle w:val="Hyperlink"/>
            <w:color w:val="auto"/>
          </w:rPr>
          <w:t>jayknayak</w:t>
        </w:r>
        <w:proofErr w:type="spellEnd"/>
      </w:hyperlink>
    </w:p>
    <w:p w14:paraId="7B7432DB" w14:textId="61D4835F" w:rsidR="009978AE" w:rsidRPr="00954EB7" w:rsidRDefault="007C67EA" w:rsidP="005105DF">
      <w:pPr>
        <w:pStyle w:val="ResumeH1"/>
        <w:spacing w:after="0" w:line="240" w:lineRule="auto"/>
        <w:contextualSpacing/>
      </w:pPr>
      <w:r w:rsidRPr="00954EB7">
        <w:t>Target Position</w:t>
      </w:r>
    </w:p>
    <w:p w14:paraId="30C0C21B" w14:textId="32EDB239" w:rsidR="007C67EA" w:rsidRPr="00523748" w:rsidRDefault="00500801" w:rsidP="005105DF">
      <w:pPr>
        <w:spacing w:after="0" w:line="240" w:lineRule="auto"/>
        <w:contextualSpacing/>
      </w:pPr>
      <w:r w:rsidRPr="00523748">
        <w:t xml:space="preserve">Position as </w:t>
      </w:r>
      <w:r w:rsidR="004B4EC6">
        <w:rPr>
          <w:b/>
          <w:bCs/>
        </w:rPr>
        <w:t>Software Engineer</w:t>
      </w:r>
    </w:p>
    <w:p w14:paraId="462FBB86" w14:textId="649D0BE0" w:rsidR="004B46D4" w:rsidRPr="00D32F78" w:rsidRDefault="004B46D4" w:rsidP="007B27F2">
      <w:pPr>
        <w:pStyle w:val="ResumeH1"/>
        <w:pBdr>
          <w:bottom w:val="single" w:sz="4" w:space="1" w:color="auto"/>
        </w:pBdr>
        <w:spacing w:after="0" w:line="240" w:lineRule="auto"/>
        <w:contextualSpacing/>
        <w:rPr>
          <w:rStyle w:val="BookTitle"/>
          <w:b/>
        </w:rPr>
      </w:pPr>
      <w:r w:rsidRPr="00D32F78">
        <w:rPr>
          <w:rStyle w:val="BookTitle"/>
          <w:b/>
        </w:rPr>
        <w:t>Employment</w:t>
      </w:r>
    </w:p>
    <w:p w14:paraId="05EBDA6A" w14:textId="6ACD44C9" w:rsidR="0024042E" w:rsidRPr="00061BFA" w:rsidRDefault="00943E04" w:rsidP="00E02CEE">
      <w:pPr>
        <w:pStyle w:val="ResumeH2"/>
        <w:tabs>
          <w:tab w:val="right" w:pos="10800"/>
        </w:tabs>
        <w:spacing w:after="0" w:line="240" w:lineRule="auto"/>
        <w:contextualSpacing/>
      </w:pPr>
      <w:r>
        <w:t>Cybersecurity Researcher</w:t>
      </w:r>
      <w:r w:rsidR="0024042E">
        <w:tab/>
      </w:r>
      <w:r w:rsidR="0024042E" w:rsidRPr="00061BFA">
        <w:t xml:space="preserve">01/2019 – </w:t>
      </w:r>
      <w:r w:rsidR="00061BFA">
        <w:t>P</w:t>
      </w:r>
      <w:r w:rsidR="0024042E" w:rsidRPr="00061BFA">
        <w:t>resent</w:t>
      </w:r>
    </w:p>
    <w:p w14:paraId="4426C1B1" w14:textId="77777777" w:rsidR="0024042E" w:rsidRDefault="0024042E" w:rsidP="005105DF">
      <w:pPr>
        <w:spacing w:after="0" w:line="240" w:lineRule="auto"/>
        <w:contextualSpacing/>
      </w:pPr>
      <w:r>
        <w:t>University of Regina, Regina, SK, Canada</w:t>
      </w:r>
    </w:p>
    <w:p w14:paraId="0A892D2C" w14:textId="1F788A88" w:rsidR="00B00F4B" w:rsidRDefault="00FA3C0F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>Design, implement, and evaluate</w:t>
      </w:r>
      <w:r w:rsidR="0024042E">
        <w:t xml:space="preserve"> </w:t>
      </w:r>
      <w:r w:rsidR="003E09EE">
        <w:t xml:space="preserve">cybersecurity architecture, </w:t>
      </w:r>
      <w:r w:rsidR="0024042E">
        <w:t>security</w:t>
      </w:r>
      <w:r w:rsidR="00861102">
        <w:t>-</w:t>
      </w:r>
      <w:r w:rsidR="0024042E">
        <w:t xml:space="preserve">focused tools, mitigation plans, and algorithms for risk assessment and solve </w:t>
      </w:r>
      <w:r w:rsidR="00B00F4B">
        <w:t>cyber</w:t>
      </w:r>
      <w:r w:rsidR="0024042E">
        <w:t>security is</w:t>
      </w:r>
      <w:r w:rsidR="00B00F4B">
        <w:t>sues in cyber-physical systems.</w:t>
      </w:r>
    </w:p>
    <w:p w14:paraId="1DE16B16" w14:textId="204C013B" w:rsidR="0024042E" w:rsidRDefault="00FA3C0F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>Develop</w:t>
      </w:r>
      <w:r w:rsidR="0024042E">
        <w:t xml:space="preserve"> penetration testing</w:t>
      </w:r>
      <w:r w:rsidR="0048508D">
        <w:t xml:space="preserve"> simulations</w:t>
      </w:r>
      <w:r w:rsidR="003B177F">
        <w:t xml:space="preserve"> by computing threat vectors</w:t>
      </w:r>
      <w:r w:rsidR="00420CAF">
        <w:t xml:space="preserve"> </w:t>
      </w:r>
      <w:r w:rsidR="0048508D">
        <w:t xml:space="preserve">for </w:t>
      </w:r>
      <w:r w:rsidR="003B177F">
        <w:t>critical infrastructures</w:t>
      </w:r>
      <w:r w:rsidR="0024042E">
        <w:t>.</w:t>
      </w:r>
    </w:p>
    <w:p w14:paraId="02AEE7AA" w14:textId="3548BADE" w:rsidR="004B46D4" w:rsidRPr="00061BFA" w:rsidRDefault="000720C9" w:rsidP="00E02CEE">
      <w:pPr>
        <w:pStyle w:val="ResumeH2"/>
        <w:tabs>
          <w:tab w:val="right" w:pos="10800"/>
        </w:tabs>
        <w:spacing w:after="0" w:line="240" w:lineRule="auto"/>
      </w:pPr>
      <w:r>
        <w:t>Software Development</w:t>
      </w:r>
      <w:r w:rsidR="004B46D4">
        <w:t xml:space="preserve"> Engineer</w:t>
      </w:r>
      <w:r w:rsidR="004B46D4">
        <w:tab/>
      </w:r>
      <w:r w:rsidR="004B46D4" w:rsidRPr="00061BFA">
        <w:t>11/2015 – 07/2018</w:t>
      </w:r>
    </w:p>
    <w:p w14:paraId="0AFA165D" w14:textId="4D7B3765" w:rsidR="004B46D4" w:rsidRDefault="004B46D4" w:rsidP="005105DF">
      <w:pPr>
        <w:spacing w:after="0" w:line="240" w:lineRule="auto"/>
      </w:pPr>
      <w:r w:rsidRPr="00A30593">
        <w:t>Tata Consultancy Services Ltd.</w:t>
      </w:r>
      <w:r w:rsidR="00A464E1">
        <w:t xml:space="preserve"> (TCS)</w:t>
      </w:r>
      <w:r>
        <w:t>, Ahmedabad, India</w:t>
      </w:r>
    </w:p>
    <w:p w14:paraId="6A608B6E" w14:textId="0F68A65D" w:rsidR="004B46D4" w:rsidRPr="00C50988" w:rsidRDefault="001321DC" w:rsidP="00D90FDA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 xml:space="preserve">Backend and </w:t>
      </w:r>
      <w:r w:rsidR="00A40ADF" w:rsidRPr="00C50988">
        <w:t xml:space="preserve">Full </w:t>
      </w:r>
      <w:r w:rsidR="00C80EBF" w:rsidRPr="00C50988">
        <w:t xml:space="preserve">Stack web </w:t>
      </w:r>
      <w:r w:rsidR="00474CDE">
        <w:t>development</w:t>
      </w:r>
      <w:r w:rsidR="001148E2" w:rsidRPr="00C50988">
        <w:t xml:space="preserve"> in Java</w:t>
      </w:r>
      <w:r w:rsidR="00F97455" w:rsidRPr="00C50988">
        <w:t>.</w:t>
      </w:r>
      <w:r w:rsidR="00D90FDA">
        <w:t xml:space="preserve"> </w:t>
      </w:r>
      <w:r w:rsidR="00FA3C0F" w:rsidRPr="00C50988">
        <w:t>Design, develop, and test</w:t>
      </w:r>
      <w:r w:rsidR="004B46D4" w:rsidRPr="00C50988">
        <w:t xml:space="preserve"> </w:t>
      </w:r>
      <w:r w:rsidR="00BB5D07" w:rsidRPr="00C50988">
        <w:t>highly scalable software</w:t>
      </w:r>
      <w:r w:rsidR="00A40ADF" w:rsidRPr="00C50988">
        <w:t xml:space="preserve"> systems </w:t>
      </w:r>
      <w:r w:rsidR="004B46D4" w:rsidRPr="00C50988">
        <w:t>delivering business requirements of clients.</w:t>
      </w:r>
    </w:p>
    <w:p w14:paraId="4AFBAC51" w14:textId="2D020544" w:rsidR="00F71ACF" w:rsidRPr="00C50988" w:rsidRDefault="00F71ACF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 w:rsidRPr="00C50988">
        <w:t>Module Owner, Team Leader from 05/2017 to 07/2018.</w:t>
      </w:r>
      <w:r w:rsidR="00CE77CD" w:rsidRPr="00C50988">
        <w:t xml:space="preserve"> </w:t>
      </w:r>
      <w:r w:rsidR="005D6088" w:rsidRPr="00C50988">
        <w:t>Working collaboratively</w:t>
      </w:r>
      <w:r w:rsidR="00CE77CD" w:rsidRPr="00C50988">
        <w:t xml:space="preserve"> with cross-functional </w:t>
      </w:r>
      <w:r w:rsidR="00F6714C" w:rsidRPr="00C50988">
        <w:t>e</w:t>
      </w:r>
      <w:r w:rsidR="00CE77CD" w:rsidRPr="00C50988">
        <w:t xml:space="preserve">ngineering, </w:t>
      </w:r>
      <w:r w:rsidR="000D0F85">
        <w:t xml:space="preserve">user experience (UX) designers, </w:t>
      </w:r>
      <w:r w:rsidR="00BA2D6D">
        <w:t xml:space="preserve">management, and </w:t>
      </w:r>
      <w:r w:rsidR="00CE77CD" w:rsidRPr="00C50988">
        <w:t>business</w:t>
      </w:r>
      <w:r w:rsidR="00E41C58">
        <w:t xml:space="preserve"> leaders</w:t>
      </w:r>
      <w:r w:rsidR="00AC1C85">
        <w:t xml:space="preserve"> for successful application deliveries</w:t>
      </w:r>
      <w:r w:rsidR="00CE77CD" w:rsidRPr="00C50988">
        <w:t>.</w:t>
      </w:r>
    </w:p>
    <w:p w14:paraId="77C76EBF" w14:textId="431430CF" w:rsidR="002A3F9C" w:rsidRPr="00C50988" w:rsidRDefault="002A3F9C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 w:rsidRPr="00C50988">
        <w:t xml:space="preserve">Designed and implemented various </w:t>
      </w:r>
      <w:r w:rsidR="002B2ACF">
        <w:t>enterprise-scale applications</w:t>
      </w:r>
      <w:r w:rsidRPr="00C50988">
        <w:t xml:space="preserve"> such as Contract Management System, Invoice Management System, </w:t>
      </w:r>
      <w:r w:rsidR="00D15E8A" w:rsidRPr="00C50988">
        <w:t>and Report</w:t>
      </w:r>
      <w:r w:rsidRPr="00C50988">
        <w:t xml:space="preserve"> to Record (R2R) – Month End.</w:t>
      </w:r>
    </w:p>
    <w:p w14:paraId="06B44EB5" w14:textId="66A5B887" w:rsidR="004B46D4" w:rsidRDefault="004B46D4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 xml:space="preserve">Development of a </w:t>
      </w:r>
      <w:r w:rsidR="00173696">
        <w:t>Supply Chain Management (SCM) module</w:t>
      </w:r>
      <w:r>
        <w:t xml:space="preserve"> and successful implementation</w:t>
      </w:r>
      <w:r w:rsidR="00C42D53">
        <w:t xml:space="preserve"> in a very strict timeline</w:t>
      </w:r>
      <w:r>
        <w:t xml:space="preserve"> helped the project team attract its first client.</w:t>
      </w:r>
    </w:p>
    <w:p w14:paraId="01177414" w14:textId="77D33B50" w:rsidR="00B66B27" w:rsidRDefault="00A95D6E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>Redesigned file</w:t>
      </w:r>
      <w:r w:rsidR="00B66B27">
        <w:t xml:space="preserve">/multimedia attachments feature </w:t>
      </w:r>
      <w:r>
        <w:t>for</w:t>
      </w:r>
      <w:r w:rsidR="00B66B27">
        <w:t xml:space="preserve"> </w:t>
      </w:r>
      <w:r w:rsidR="00C94F90">
        <w:t>enhancing</w:t>
      </w:r>
      <w:r w:rsidR="00B66B27">
        <w:t xml:space="preserve"> file security and implemented globally across all projects</w:t>
      </w:r>
      <w:r w:rsidR="00C15A67">
        <w:t xml:space="preserve"> </w:t>
      </w:r>
      <w:r w:rsidR="007D65BA">
        <w:t xml:space="preserve">of the company </w:t>
      </w:r>
      <w:r w:rsidR="00C15A67">
        <w:t>in the Government SAP</w:t>
      </w:r>
      <w:r w:rsidR="0062679E">
        <w:t xml:space="preserve"> IS-U</w:t>
      </w:r>
      <w:r w:rsidR="00272439">
        <w:t>.</w:t>
      </w:r>
    </w:p>
    <w:p w14:paraId="66E17AED" w14:textId="2AD648C1" w:rsidR="002C2DD2" w:rsidRPr="00D32F78" w:rsidRDefault="00297F37" w:rsidP="007B27F2">
      <w:pPr>
        <w:pStyle w:val="ResumeH1"/>
        <w:pBdr>
          <w:bottom w:val="single" w:sz="4" w:space="1" w:color="auto"/>
        </w:pBdr>
        <w:spacing w:after="0" w:line="240" w:lineRule="auto"/>
        <w:contextualSpacing/>
        <w:rPr>
          <w:rStyle w:val="BookTitle"/>
          <w:b/>
        </w:rPr>
      </w:pPr>
      <w:r w:rsidRPr="00D32F78">
        <w:rPr>
          <w:rStyle w:val="BookTitle"/>
          <w:b/>
        </w:rPr>
        <w:t>Languages and Technologies</w:t>
      </w:r>
    </w:p>
    <w:p w14:paraId="7462D448" w14:textId="75DA73E9" w:rsidR="00A07A77" w:rsidRDefault="00FF5DDE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 w:rsidRPr="00C50988">
        <w:t>Programming:</w:t>
      </w:r>
      <w:r w:rsidR="00157A8A">
        <w:t xml:space="preserve"> Java</w:t>
      </w:r>
      <w:r>
        <w:t xml:space="preserve">, </w:t>
      </w:r>
      <w:r w:rsidR="00893BA2">
        <w:t>JavaScript</w:t>
      </w:r>
      <w:r w:rsidR="00AE350D">
        <w:t xml:space="preserve"> (ES6)</w:t>
      </w:r>
      <w:r w:rsidR="00893BA2">
        <w:t xml:space="preserve">, </w:t>
      </w:r>
      <w:r>
        <w:t>Python, C/C++</w:t>
      </w:r>
      <w:r w:rsidR="006B3D04">
        <w:t>,</w:t>
      </w:r>
      <w:r w:rsidR="00532D8C">
        <w:t xml:space="preserve"> </w:t>
      </w:r>
      <w:r w:rsidR="008075E9">
        <w:t>HTML</w:t>
      </w:r>
      <w:r w:rsidR="00BD719A">
        <w:t xml:space="preserve"> </w:t>
      </w:r>
      <w:r w:rsidR="00F95B62">
        <w:t>5</w:t>
      </w:r>
      <w:r w:rsidR="008075E9">
        <w:t>, CSS,</w:t>
      </w:r>
      <w:r w:rsidR="006B3D04">
        <w:t xml:space="preserve"> </w:t>
      </w:r>
      <w:proofErr w:type="spellStart"/>
      <w:r w:rsidR="006B3D04">
        <w:t>Matlab</w:t>
      </w:r>
      <w:proofErr w:type="spellEnd"/>
    </w:p>
    <w:p w14:paraId="269A8E1C" w14:textId="3AE18EF7" w:rsidR="00B05DE0" w:rsidRDefault="007B27F2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 w:rsidRPr="00C50988">
        <w:t>Database</w:t>
      </w:r>
      <w:r w:rsidR="00FB6C4A" w:rsidRPr="00C50988">
        <w:t>s</w:t>
      </w:r>
      <w:r w:rsidRPr="00C50988">
        <w:t xml:space="preserve"> &amp; </w:t>
      </w:r>
      <w:r w:rsidR="00B05DE0" w:rsidRPr="00C50988">
        <w:t>Frameworks:</w:t>
      </w:r>
      <w:r w:rsidR="002C10E2">
        <w:t xml:space="preserve">, </w:t>
      </w:r>
      <w:r w:rsidR="00E23DD6">
        <w:t>SQL (</w:t>
      </w:r>
      <w:proofErr w:type="spellStart"/>
      <w:r w:rsidR="004343BF" w:rsidRPr="009519C5">
        <w:t>PostgreSQL</w:t>
      </w:r>
      <w:proofErr w:type="spellEnd"/>
      <w:r w:rsidR="004343BF">
        <w:t xml:space="preserve">, </w:t>
      </w:r>
      <w:r w:rsidR="00C82D9F">
        <w:t>MySQL</w:t>
      </w:r>
      <w:r w:rsidR="00E23DD6">
        <w:t>)</w:t>
      </w:r>
      <w:r w:rsidR="00953741">
        <w:t>,</w:t>
      </w:r>
      <w:r w:rsidR="00AE350D">
        <w:t xml:space="preserve"> React,</w:t>
      </w:r>
      <w:r w:rsidR="00953741">
        <w:t xml:space="preserve"> </w:t>
      </w:r>
      <w:proofErr w:type="spellStart"/>
      <w:r w:rsidR="00953741">
        <w:t>Junit</w:t>
      </w:r>
      <w:proofErr w:type="spellEnd"/>
      <w:r w:rsidR="003A6223">
        <w:t xml:space="preserve">, </w:t>
      </w:r>
      <w:r w:rsidR="00AE350D">
        <w:t xml:space="preserve">Spring Boot, </w:t>
      </w:r>
      <w:r w:rsidR="003A6223">
        <w:t>Hibernate,</w:t>
      </w:r>
      <w:r w:rsidR="00F41BA5">
        <w:t xml:space="preserve"> </w:t>
      </w:r>
      <w:proofErr w:type="spellStart"/>
      <w:r w:rsidR="00F41BA5">
        <w:t>Zk</w:t>
      </w:r>
      <w:proofErr w:type="spellEnd"/>
    </w:p>
    <w:p w14:paraId="0B3AB0E2" w14:textId="26915D8F" w:rsidR="00FF5DDE" w:rsidRDefault="00AC5E5E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 w:rsidRPr="00C50988">
        <w:t>Tools</w:t>
      </w:r>
      <w:r w:rsidR="00FF5DDE" w:rsidRPr="00C50988">
        <w:t>/Operating System:</w:t>
      </w:r>
      <w:r w:rsidR="00FF5DDE">
        <w:t xml:space="preserve"> Eclipse,</w:t>
      </w:r>
      <w:r w:rsidR="003F7CCE">
        <w:t xml:space="preserve"> Visual Studio Code</w:t>
      </w:r>
      <w:r w:rsidR="009519C5">
        <w:t>,</w:t>
      </w:r>
      <w:r w:rsidR="00FF5DDE">
        <w:t xml:space="preserve"> </w:t>
      </w:r>
      <w:proofErr w:type="spellStart"/>
      <w:r w:rsidR="00FF5DDE">
        <w:t>Jupyter</w:t>
      </w:r>
      <w:proofErr w:type="spellEnd"/>
      <w:r w:rsidR="00FF5DDE">
        <w:t xml:space="preserve"> Notebook, </w:t>
      </w:r>
      <w:proofErr w:type="spellStart"/>
      <w:r w:rsidR="00FF5DDE">
        <w:t>SQuirrel</w:t>
      </w:r>
      <w:proofErr w:type="spellEnd"/>
      <w:r w:rsidR="007852C2">
        <w:t xml:space="preserve"> SQL</w:t>
      </w:r>
      <w:r w:rsidR="000F787B">
        <w:t xml:space="preserve"> Client, </w:t>
      </w:r>
      <w:proofErr w:type="spellStart"/>
      <w:r w:rsidR="00D32F78">
        <w:t>TortoiseSVN</w:t>
      </w:r>
      <w:proofErr w:type="spellEnd"/>
      <w:r w:rsidR="00D32F78">
        <w:t>,</w:t>
      </w:r>
      <w:r w:rsidR="00FF5DDE">
        <w:t xml:space="preserve"> </w:t>
      </w:r>
      <w:proofErr w:type="spellStart"/>
      <w:r w:rsidR="009519C5">
        <w:t>Git</w:t>
      </w:r>
      <w:proofErr w:type="spellEnd"/>
      <w:r w:rsidR="009519C5">
        <w:t xml:space="preserve">, </w:t>
      </w:r>
      <w:r w:rsidR="00EA0596">
        <w:t xml:space="preserve">Putty, </w:t>
      </w:r>
      <w:proofErr w:type="spellStart"/>
      <w:r w:rsidR="00EA0596">
        <w:t>Wireshark</w:t>
      </w:r>
      <w:proofErr w:type="spellEnd"/>
      <w:r w:rsidR="00EA0596">
        <w:t xml:space="preserve">, </w:t>
      </w:r>
      <w:r w:rsidR="007852C2">
        <w:t>NS</w:t>
      </w:r>
      <w:r w:rsidR="00FF5DDE">
        <w:t xml:space="preserve">-2, Microsoft </w:t>
      </w:r>
      <w:r w:rsidR="006E5FAB">
        <w:t>Visio</w:t>
      </w:r>
      <w:r w:rsidR="00654EFC">
        <w:t>, Riverbed modeler</w:t>
      </w:r>
      <w:r w:rsidR="00B05DE0">
        <w:t>,</w:t>
      </w:r>
      <w:r w:rsidR="006E5FAB">
        <w:t xml:space="preserve"> </w:t>
      </w:r>
      <w:proofErr w:type="spellStart"/>
      <w:r w:rsidR="006E5FAB">
        <w:t>LaTex</w:t>
      </w:r>
      <w:proofErr w:type="spellEnd"/>
      <w:r w:rsidR="006E5FAB">
        <w:t>,</w:t>
      </w:r>
      <w:r w:rsidR="00605A08">
        <w:t xml:space="preserve"> Windows</w:t>
      </w:r>
      <w:r w:rsidR="00FA1A6D">
        <w:t>,</w:t>
      </w:r>
      <w:r w:rsidR="00FA1A6D" w:rsidRPr="00FA1A6D">
        <w:t xml:space="preserve"> </w:t>
      </w:r>
      <w:r w:rsidR="00FA1A6D">
        <w:t>Linux</w:t>
      </w:r>
    </w:p>
    <w:p w14:paraId="39FC36D2" w14:textId="6A44C739" w:rsidR="00F11AC8" w:rsidRPr="00D32F78" w:rsidRDefault="00856B83" w:rsidP="007B27F2">
      <w:pPr>
        <w:pStyle w:val="ResumeH1"/>
        <w:pBdr>
          <w:bottom w:val="single" w:sz="4" w:space="1" w:color="auto"/>
        </w:pBdr>
        <w:spacing w:after="0" w:line="240" w:lineRule="auto"/>
        <w:contextualSpacing/>
        <w:rPr>
          <w:rStyle w:val="BookTitle"/>
          <w:b/>
        </w:rPr>
      </w:pPr>
      <w:r w:rsidRPr="00D32F78">
        <w:rPr>
          <w:rStyle w:val="BookTitle"/>
          <w:b/>
        </w:rPr>
        <w:t xml:space="preserve">Relevant </w:t>
      </w:r>
      <w:r w:rsidR="00B62ADE" w:rsidRPr="00D32F78">
        <w:rPr>
          <w:rStyle w:val="BookTitle"/>
          <w:b/>
        </w:rPr>
        <w:t xml:space="preserve">Technical </w:t>
      </w:r>
      <w:r w:rsidRPr="00D32F78">
        <w:rPr>
          <w:rStyle w:val="BookTitle"/>
          <w:b/>
        </w:rPr>
        <w:t>Skills</w:t>
      </w:r>
    </w:p>
    <w:p w14:paraId="68EEB8E2" w14:textId="561849EE" w:rsidR="00F11AC8" w:rsidRDefault="00F11AC8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 xml:space="preserve">Over 3 years of industry experience in software </w:t>
      </w:r>
      <w:r w:rsidR="00BB7291">
        <w:t>development</w:t>
      </w:r>
      <w:r w:rsidR="00E17A83">
        <w:t xml:space="preserve"> (OOP in Java),</w:t>
      </w:r>
      <w:r>
        <w:t xml:space="preserve"> relational database designs,</w:t>
      </w:r>
      <w:r w:rsidRPr="00D73309">
        <w:t xml:space="preserve"> </w:t>
      </w:r>
      <w:r>
        <w:t xml:space="preserve">requirements gathering, </w:t>
      </w:r>
      <w:r w:rsidR="0032318B">
        <w:t>and software</w:t>
      </w:r>
      <w:r>
        <w:t xml:space="preserve"> development</w:t>
      </w:r>
      <w:r w:rsidR="00510EE3">
        <w:t xml:space="preserve"> </w:t>
      </w:r>
      <w:r w:rsidR="00B16967">
        <w:t>life</w:t>
      </w:r>
      <w:r w:rsidR="00630F71">
        <w:t xml:space="preserve"> </w:t>
      </w:r>
      <w:r>
        <w:t>cycle such as design</w:t>
      </w:r>
      <w:r w:rsidR="002E521C">
        <w:t>ing</w:t>
      </w:r>
      <w:r>
        <w:t xml:space="preserve">, </w:t>
      </w:r>
      <w:r w:rsidR="002E521C">
        <w:t>developing</w:t>
      </w:r>
      <w:r>
        <w:t>,</w:t>
      </w:r>
      <w:r w:rsidR="003B3E26">
        <w:t xml:space="preserve"> maintaining</w:t>
      </w:r>
      <w:r w:rsidR="002E521C">
        <w:t>,</w:t>
      </w:r>
      <w:r>
        <w:t xml:space="preserve"> coding standards,</w:t>
      </w:r>
      <w:r w:rsidR="00D178A1">
        <w:t xml:space="preserve"> debugging</w:t>
      </w:r>
      <w:r w:rsidR="002835D8">
        <w:t>,</w:t>
      </w:r>
      <w:r w:rsidR="00465484">
        <w:t xml:space="preserve"> </w:t>
      </w:r>
      <w:r>
        <w:t>code reviews, deployments, documentation,</w:t>
      </w:r>
      <w:r w:rsidR="0025087A">
        <w:t xml:space="preserve"> </w:t>
      </w:r>
      <w:r>
        <w:t>test</w:t>
      </w:r>
      <w:r w:rsidR="002E521C">
        <w:t>ing</w:t>
      </w:r>
      <w:r>
        <w:t>.</w:t>
      </w:r>
    </w:p>
    <w:p w14:paraId="15AD1FCE" w14:textId="161E67DE" w:rsidR="00C42D53" w:rsidRDefault="002E521C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>Back</w:t>
      </w:r>
      <w:r w:rsidR="00E152A8">
        <w:t xml:space="preserve">end </w:t>
      </w:r>
      <w:r w:rsidR="00180FFF">
        <w:t xml:space="preserve">and Full </w:t>
      </w:r>
      <w:r w:rsidR="00F11AC8">
        <w:t>Stack web application</w:t>
      </w:r>
      <w:r w:rsidR="008C3630">
        <w:t>s</w:t>
      </w:r>
      <w:r w:rsidR="00E275FB">
        <w:t xml:space="preserve"> (API</w:t>
      </w:r>
      <w:r w:rsidR="00537B79">
        <w:t>s</w:t>
      </w:r>
      <w:r w:rsidR="00E275FB">
        <w:t>)</w:t>
      </w:r>
      <w:r w:rsidR="0017140D">
        <w:t xml:space="preserve"> design and</w:t>
      </w:r>
      <w:r w:rsidR="00CC32C0">
        <w:t xml:space="preserve"> </w:t>
      </w:r>
      <w:r w:rsidR="00F11AC8" w:rsidRPr="00C50988">
        <w:t>development</w:t>
      </w:r>
      <w:r w:rsidR="00F11AC8">
        <w:t>, distributed systems (client-server, multi-tiere</w:t>
      </w:r>
      <w:r w:rsidR="00833CBD">
        <w:t>d)</w:t>
      </w:r>
      <w:r w:rsidR="004E7802">
        <w:t xml:space="preserve">, </w:t>
      </w:r>
      <w:r w:rsidR="006604F4">
        <w:t xml:space="preserve">and </w:t>
      </w:r>
      <w:r w:rsidR="00223794">
        <w:t xml:space="preserve">working in </w:t>
      </w:r>
      <w:r w:rsidR="00E152A8">
        <w:t xml:space="preserve">an agile </w:t>
      </w:r>
      <w:r w:rsidR="001A2629">
        <w:t xml:space="preserve">software </w:t>
      </w:r>
      <w:r w:rsidR="00E152A8">
        <w:t xml:space="preserve">development </w:t>
      </w:r>
      <w:r w:rsidR="001A2629">
        <w:t>process</w:t>
      </w:r>
      <w:r w:rsidR="00833CBD">
        <w:t>.</w:t>
      </w:r>
      <w:r w:rsidR="00B67304">
        <w:t xml:space="preserve"> </w:t>
      </w:r>
    </w:p>
    <w:p w14:paraId="5437FB1C" w14:textId="71AA2C0E" w:rsidR="00F11AC8" w:rsidRDefault="00F11AC8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>Detailed knowledge of</w:t>
      </w:r>
      <w:r w:rsidR="00857E87">
        <w:t xml:space="preserve"> </w:t>
      </w:r>
      <w:r>
        <w:t xml:space="preserve">object-oriented </w:t>
      </w:r>
      <w:r w:rsidR="00EC3578">
        <w:t>(OO)</w:t>
      </w:r>
      <w:r w:rsidR="00B53347">
        <w:t xml:space="preserve"> system</w:t>
      </w:r>
      <w:bookmarkStart w:id="0" w:name="_GoBack"/>
      <w:bookmarkEnd w:id="0"/>
      <w:r w:rsidR="006D221E">
        <w:t xml:space="preserve"> </w:t>
      </w:r>
      <w:r>
        <w:t xml:space="preserve">design </w:t>
      </w:r>
      <w:r w:rsidR="00C80EBF">
        <w:t>and</w:t>
      </w:r>
      <w:r>
        <w:t xml:space="preserve"> development</w:t>
      </w:r>
      <w:r w:rsidR="00014925">
        <w:t xml:space="preserve">, </w:t>
      </w:r>
      <w:r w:rsidR="00017715">
        <w:t xml:space="preserve">web </w:t>
      </w:r>
      <w:r w:rsidR="00696C35">
        <w:t>services</w:t>
      </w:r>
      <w:r w:rsidR="0029796A">
        <w:t>,</w:t>
      </w:r>
      <w:r w:rsidR="00F85FA4">
        <w:t xml:space="preserve"> </w:t>
      </w:r>
      <w:proofErr w:type="spellStart"/>
      <w:r w:rsidR="00D2559E">
        <w:t>DevOps</w:t>
      </w:r>
      <w:proofErr w:type="spellEnd"/>
      <w:r w:rsidR="00D2559E">
        <w:t xml:space="preserve"> practices,</w:t>
      </w:r>
      <w:r w:rsidR="001321DC">
        <w:t xml:space="preserve"> REST API</w:t>
      </w:r>
      <w:r w:rsidR="0025087A">
        <w:t>s</w:t>
      </w:r>
      <w:r w:rsidR="001321DC">
        <w:t>,</w:t>
      </w:r>
      <w:r w:rsidR="0029796A">
        <w:t xml:space="preserve"> </w:t>
      </w:r>
      <w:r>
        <w:t>data structures</w:t>
      </w:r>
      <w:r w:rsidR="00751B0D">
        <w:t xml:space="preserve"> </w:t>
      </w:r>
      <w:r w:rsidR="00917028">
        <w:t>&amp;</w:t>
      </w:r>
      <w:r w:rsidR="00751B0D">
        <w:t xml:space="preserve"> algorithms</w:t>
      </w:r>
      <w:r w:rsidR="00CD07D5">
        <w:t>,</w:t>
      </w:r>
      <w:r w:rsidR="005957A3">
        <w:t xml:space="preserve"> and </w:t>
      </w:r>
      <w:r w:rsidR="00AA0612">
        <w:t>problem-</w:t>
      </w:r>
      <w:r w:rsidR="005957A3">
        <w:t>solving</w:t>
      </w:r>
      <w:r>
        <w:t>.</w:t>
      </w:r>
    </w:p>
    <w:p w14:paraId="02A93E16" w14:textId="4EA3FC33" w:rsidR="00F11AC8" w:rsidRDefault="00F11AC8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 xml:space="preserve">Over 2 years of work experience in optimization mathematics (nonlinear </w:t>
      </w:r>
      <w:r w:rsidR="00B55240">
        <w:t>programming (NLP)</w:t>
      </w:r>
      <w:r>
        <w:t>)</w:t>
      </w:r>
      <w:r w:rsidR="002564A9">
        <w:t xml:space="preserve">: designing and developing algorithms for optimizing </w:t>
      </w:r>
      <w:r w:rsidR="00DD194B">
        <w:t>NP-</w:t>
      </w:r>
      <w:r w:rsidR="00854BFA">
        <w:t>H</w:t>
      </w:r>
      <w:r w:rsidR="00DD194B">
        <w:t xml:space="preserve">ard </w:t>
      </w:r>
      <w:r w:rsidR="002564A9">
        <w:t>problems.</w:t>
      </w:r>
    </w:p>
    <w:p w14:paraId="3D6437CD" w14:textId="56005E96" w:rsidR="00E22F77" w:rsidRPr="00D32F78" w:rsidRDefault="00E22F77" w:rsidP="007B27F2">
      <w:pPr>
        <w:pStyle w:val="ResumeH1"/>
        <w:pBdr>
          <w:bottom w:val="single" w:sz="4" w:space="1" w:color="auto"/>
        </w:pBdr>
        <w:spacing w:after="0" w:line="240" w:lineRule="auto"/>
        <w:rPr>
          <w:rStyle w:val="BookTitle"/>
          <w:b/>
        </w:rPr>
      </w:pPr>
      <w:r w:rsidRPr="00D32F78">
        <w:rPr>
          <w:rStyle w:val="BookTitle"/>
          <w:b/>
        </w:rPr>
        <w:t>Education</w:t>
      </w:r>
    </w:p>
    <w:p w14:paraId="48BD75C9" w14:textId="19CB5678" w:rsidR="00E22F77" w:rsidRPr="005105DF" w:rsidRDefault="00E22F77" w:rsidP="00E02CEE">
      <w:pPr>
        <w:pStyle w:val="ResumeH2"/>
        <w:tabs>
          <w:tab w:val="right" w:pos="10800"/>
        </w:tabs>
        <w:spacing w:after="0" w:line="240" w:lineRule="auto"/>
      </w:pPr>
      <w:r>
        <w:t xml:space="preserve">Master of </w:t>
      </w:r>
      <w:r w:rsidR="00CF5A1A">
        <w:t>Applied Science</w:t>
      </w:r>
      <w:r>
        <w:t xml:space="preserve"> – </w:t>
      </w:r>
      <w:r w:rsidR="00CF5A1A">
        <w:t>Electronic Systems Engineering</w:t>
      </w:r>
      <w:r>
        <w:t>, GPA: 88.</w:t>
      </w:r>
      <w:r w:rsidR="00CF5A1A">
        <w:t>4</w:t>
      </w:r>
      <w:r>
        <w:t>/100</w:t>
      </w:r>
      <w:r>
        <w:tab/>
      </w:r>
      <w:r w:rsidRPr="005105DF">
        <w:t>201</w:t>
      </w:r>
      <w:r w:rsidR="00CF5A1A" w:rsidRPr="005105DF">
        <w:t>8</w:t>
      </w:r>
      <w:r w:rsidRPr="005105DF">
        <w:t xml:space="preserve"> – </w:t>
      </w:r>
      <w:r w:rsidR="00316EFB">
        <w:t>2020</w:t>
      </w:r>
    </w:p>
    <w:p w14:paraId="275C7058" w14:textId="7D2882F7" w:rsidR="00E22F77" w:rsidRDefault="00E22F77" w:rsidP="005105DF">
      <w:pPr>
        <w:spacing w:after="0" w:line="240" w:lineRule="auto"/>
      </w:pPr>
      <w:r>
        <w:t>University of Regina, Regina, SK, Canada</w:t>
      </w:r>
    </w:p>
    <w:p w14:paraId="204EAF05" w14:textId="423BD21D" w:rsidR="00E22F77" w:rsidRPr="00D026D6" w:rsidRDefault="00E22F77" w:rsidP="00E02CEE">
      <w:pPr>
        <w:pStyle w:val="ResumeH2"/>
        <w:tabs>
          <w:tab w:val="right" w:pos="10800"/>
        </w:tabs>
        <w:spacing w:after="0" w:line="240" w:lineRule="auto"/>
      </w:pPr>
      <w:r>
        <w:t xml:space="preserve">Bachelor of </w:t>
      </w:r>
      <w:r w:rsidR="001C54E4">
        <w:t>Technology</w:t>
      </w:r>
      <w:r>
        <w:t xml:space="preserve"> – </w:t>
      </w:r>
      <w:r w:rsidR="001C54E4">
        <w:t>Electrical Engineering</w:t>
      </w:r>
      <w:r>
        <w:t xml:space="preserve">, GPA: </w:t>
      </w:r>
      <w:r w:rsidR="007254CC">
        <w:t>3.46/4.0</w:t>
      </w:r>
      <w:r>
        <w:tab/>
      </w:r>
      <w:r w:rsidRPr="00D026D6">
        <w:t>201</w:t>
      </w:r>
      <w:r w:rsidR="00215964" w:rsidRPr="00D026D6">
        <w:t>1</w:t>
      </w:r>
      <w:r w:rsidRPr="00D026D6">
        <w:t xml:space="preserve"> – 201</w:t>
      </w:r>
      <w:r w:rsidR="00215964" w:rsidRPr="00D026D6">
        <w:t>5</w:t>
      </w:r>
    </w:p>
    <w:p w14:paraId="059D1E7F" w14:textId="7AE47DD7" w:rsidR="00E22F77" w:rsidRDefault="00215964" w:rsidP="005105DF">
      <w:pPr>
        <w:spacing w:after="0" w:line="240" w:lineRule="auto"/>
        <w:rPr>
          <w:b/>
        </w:rPr>
      </w:pPr>
      <w:proofErr w:type="spellStart"/>
      <w:r>
        <w:t>Nirma</w:t>
      </w:r>
      <w:proofErr w:type="spellEnd"/>
      <w:r>
        <w:t xml:space="preserve"> University, Ahmedabad, Gujarat, India</w:t>
      </w:r>
    </w:p>
    <w:p w14:paraId="7C43248E" w14:textId="2E1E541B" w:rsidR="00E22F77" w:rsidRPr="00D32F78" w:rsidRDefault="006C07FC" w:rsidP="007B27F2">
      <w:pPr>
        <w:pStyle w:val="ResumeH1"/>
        <w:pBdr>
          <w:bottom w:val="single" w:sz="4" w:space="1" w:color="auto"/>
        </w:pBdr>
        <w:spacing w:after="0" w:line="240" w:lineRule="auto"/>
        <w:rPr>
          <w:rStyle w:val="BookTitle"/>
          <w:b/>
        </w:rPr>
      </w:pPr>
      <w:r w:rsidRPr="00D32F78">
        <w:rPr>
          <w:rStyle w:val="BookTitle"/>
          <w:b/>
        </w:rPr>
        <w:t xml:space="preserve">Additional Experience and </w:t>
      </w:r>
      <w:r w:rsidR="00140DCF">
        <w:rPr>
          <w:rStyle w:val="BookTitle"/>
          <w:b/>
        </w:rPr>
        <w:t>Accolades</w:t>
      </w:r>
    </w:p>
    <w:p w14:paraId="195ABCF6" w14:textId="7B68FE39" w:rsidR="006777D9" w:rsidRDefault="006777D9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>Mentoring junior software engineers in TCS</w:t>
      </w:r>
      <w:r w:rsidR="007032F6">
        <w:t>, India</w:t>
      </w:r>
      <w:r>
        <w:t>.</w:t>
      </w:r>
    </w:p>
    <w:p w14:paraId="3E102D50" w14:textId="51FB416E" w:rsidR="00AD6AAC" w:rsidRDefault="00646DE8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>‘</w:t>
      </w:r>
      <w:r w:rsidR="00AD6AAC">
        <w:t>On The Spot Award’ (Award for Excellence) in TCS for successfully developing a project in a very crucial deadline.</w:t>
      </w:r>
    </w:p>
    <w:p w14:paraId="62FEEDE6" w14:textId="7AD09D74" w:rsidR="006C07FC" w:rsidRDefault="006C07FC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>Graduate Teaching Ass</w:t>
      </w:r>
      <w:r w:rsidR="008C59EA">
        <w:t>istant at University of Regina</w:t>
      </w:r>
      <w:r w:rsidR="000D345C">
        <w:t>, SK, Canada</w:t>
      </w:r>
      <w:r w:rsidR="008C59EA">
        <w:t xml:space="preserve"> (2019 – 2020).</w:t>
      </w:r>
    </w:p>
    <w:p w14:paraId="5A74FB0E" w14:textId="36D0658C" w:rsidR="00D102C8" w:rsidRDefault="006C2BB1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>T</w:t>
      </w:r>
      <w:r w:rsidR="00D102C8" w:rsidRPr="00D102C8">
        <w:t>he Saskatchewan Innovation and Excellence Graduate Scholarship</w:t>
      </w:r>
      <w:r w:rsidR="00563D12">
        <w:t>, SK, Canada (twice).</w:t>
      </w:r>
    </w:p>
    <w:p w14:paraId="78BD8367" w14:textId="4CB8ADB7" w:rsidR="00983F72" w:rsidRDefault="00983F72" w:rsidP="00C50988">
      <w:pPr>
        <w:pStyle w:val="ListParagraph"/>
        <w:numPr>
          <w:ilvl w:val="0"/>
          <w:numId w:val="4"/>
        </w:numPr>
        <w:spacing w:after="0" w:line="240" w:lineRule="auto"/>
        <w:ind w:left="360"/>
      </w:pPr>
      <w:r>
        <w:t>Master’s Award, University of Regina, SK, Canada.</w:t>
      </w:r>
    </w:p>
    <w:sectPr w:rsidR="00983F72" w:rsidSect="00D15E8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D507C"/>
    <w:multiLevelType w:val="hybridMultilevel"/>
    <w:tmpl w:val="FB045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526D43"/>
    <w:multiLevelType w:val="hybridMultilevel"/>
    <w:tmpl w:val="D188E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AC3163"/>
    <w:multiLevelType w:val="hybridMultilevel"/>
    <w:tmpl w:val="9DAC5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0E18FD"/>
    <w:multiLevelType w:val="hybridMultilevel"/>
    <w:tmpl w:val="097C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2D6089"/>
    <w:multiLevelType w:val="hybridMultilevel"/>
    <w:tmpl w:val="64B84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9203687"/>
    <w:multiLevelType w:val="hybridMultilevel"/>
    <w:tmpl w:val="3C589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96A62ED"/>
    <w:multiLevelType w:val="hybridMultilevel"/>
    <w:tmpl w:val="C2385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1D66A7"/>
    <w:multiLevelType w:val="hybridMultilevel"/>
    <w:tmpl w:val="A79E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B83992"/>
    <w:multiLevelType w:val="hybridMultilevel"/>
    <w:tmpl w:val="C1CAE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3D7EDC"/>
    <w:multiLevelType w:val="hybridMultilevel"/>
    <w:tmpl w:val="193ED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C2183B"/>
    <w:multiLevelType w:val="hybridMultilevel"/>
    <w:tmpl w:val="6A7A3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FE694B"/>
    <w:multiLevelType w:val="hybridMultilevel"/>
    <w:tmpl w:val="45484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F85671"/>
    <w:multiLevelType w:val="hybridMultilevel"/>
    <w:tmpl w:val="DB7A9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20E2628"/>
    <w:multiLevelType w:val="hybridMultilevel"/>
    <w:tmpl w:val="10EA5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7D67DBE"/>
    <w:multiLevelType w:val="hybridMultilevel"/>
    <w:tmpl w:val="5386D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8F71DD9"/>
    <w:multiLevelType w:val="hybridMultilevel"/>
    <w:tmpl w:val="C98EE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BFD247C"/>
    <w:multiLevelType w:val="hybridMultilevel"/>
    <w:tmpl w:val="E2CE7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DD00FF1"/>
    <w:multiLevelType w:val="multilevel"/>
    <w:tmpl w:val="8D5EB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E7C6127"/>
    <w:multiLevelType w:val="hybridMultilevel"/>
    <w:tmpl w:val="DD3CE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2E627F5"/>
    <w:multiLevelType w:val="hybridMultilevel"/>
    <w:tmpl w:val="2480C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47049B1"/>
    <w:multiLevelType w:val="hybridMultilevel"/>
    <w:tmpl w:val="B48C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D34278"/>
    <w:multiLevelType w:val="hybridMultilevel"/>
    <w:tmpl w:val="69404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C910F3C"/>
    <w:multiLevelType w:val="hybridMultilevel"/>
    <w:tmpl w:val="2A0EA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11"/>
  </w:num>
  <w:num w:numId="4">
    <w:abstractNumId w:val="3"/>
  </w:num>
  <w:num w:numId="5">
    <w:abstractNumId w:val="9"/>
  </w:num>
  <w:num w:numId="6">
    <w:abstractNumId w:val="17"/>
  </w:num>
  <w:num w:numId="7">
    <w:abstractNumId w:val="20"/>
  </w:num>
  <w:num w:numId="8">
    <w:abstractNumId w:val="14"/>
  </w:num>
  <w:num w:numId="9">
    <w:abstractNumId w:val="12"/>
  </w:num>
  <w:num w:numId="10">
    <w:abstractNumId w:val="13"/>
  </w:num>
  <w:num w:numId="11">
    <w:abstractNumId w:val="16"/>
  </w:num>
  <w:num w:numId="12">
    <w:abstractNumId w:val="8"/>
  </w:num>
  <w:num w:numId="13">
    <w:abstractNumId w:val="15"/>
  </w:num>
  <w:num w:numId="14">
    <w:abstractNumId w:val="10"/>
  </w:num>
  <w:num w:numId="15">
    <w:abstractNumId w:val="1"/>
  </w:num>
  <w:num w:numId="16">
    <w:abstractNumId w:val="4"/>
  </w:num>
  <w:num w:numId="17">
    <w:abstractNumId w:val="0"/>
  </w:num>
  <w:num w:numId="18">
    <w:abstractNumId w:val="18"/>
  </w:num>
  <w:num w:numId="19">
    <w:abstractNumId w:val="5"/>
  </w:num>
  <w:num w:numId="20">
    <w:abstractNumId w:val="2"/>
  </w:num>
  <w:num w:numId="21">
    <w:abstractNumId w:val="21"/>
  </w:num>
  <w:num w:numId="22">
    <w:abstractNumId w:val="6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MDUwNTY2NjU0MbBQ0lEKTi0uzszPAykwNK4FAGmwDsEtAAAA"/>
  </w:docVars>
  <w:rsids>
    <w:rsidRoot w:val="002169D0"/>
    <w:rsid w:val="0000381B"/>
    <w:rsid w:val="00005FA9"/>
    <w:rsid w:val="00006460"/>
    <w:rsid w:val="00006E7D"/>
    <w:rsid w:val="0000717D"/>
    <w:rsid w:val="00010C3A"/>
    <w:rsid w:val="00011BEB"/>
    <w:rsid w:val="00011E69"/>
    <w:rsid w:val="00012133"/>
    <w:rsid w:val="00014171"/>
    <w:rsid w:val="000142CA"/>
    <w:rsid w:val="00014925"/>
    <w:rsid w:val="00014CAB"/>
    <w:rsid w:val="00015DFF"/>
    <w:rsid w:val="00016780"/>
    <w:rsid w:val="00017715"/>
    <w:rsid w:val="000202CF"/>
    <w:rsid w:val="00024F69"/>
    <w:rsid w:val="00031118"/>
    <w:rsid w:val="00041C20"/>
    <w:rsid w:val="00043490"/>
    <w:rsid w:val="00050CF9"/>
    <w:rsid w:val="0005497B"/>
    <w:rsid w:val="00055496"/>
    <w:rsid w:val="0005560D"/>
    <w:rsid w:val="00061BFA"/>
    <w:rsid w:val="00062454"/>
    <w:rsid w:val="0006303E"/>
    <w:rsid w:val="000638F6"/>
    <w:rsid w:val="000720C9"/>
    <w:rsid w:val="0007213E"/>
    <w:rsid w:val="000737E0"/>
    <w:rsid w:val="00073F2B"/>
    <w:rsid w:val="000743BE"/>
    <w:rsid w:val="00076463"/>
    <w:rsid w:val="00076F38"/>
    <w:rsid w:val="00077933"/>
    <w:rsid w:val="00087F60"/>
    <w:rsid w:val="000904C3"/>
    <w:rsid w:val="000914C7"/>
    <w:rsid w:val="00091989"/>
    <w:rsid w:val="0009490C"/>
    <w:rsid w:val="000949BB"/>
    <w:rsid w:val="000A05C1"/>
    <w:rsid w:val="000A2CAD"/>
    <w:rsid w:val="000A3944"/>
    <w:rsid w:val="000A3CD7"/>
    <w:rsid w:val="000B39AC"/>
    <w:rsid w:val="000C189E"/>
    <w:rsid w:val="000C2B59"/>
    <w:rsid w:val="000C2CFB"/>
    <w:rsid w:val="000C6CF6"/>
    <w:rsid w:val="000C7916"/>
    <w:rsid w:val="000D0F85"/>
    <w:rsid w:val="000D345C"/>
    <w:rsid w:val="000E22B7"/>
    <w:rsid w:val="000E4A62"/>
    <w:rsid w:val="000E5F8A"/>
    <w:rsid w:val="000E62DE"/>
    <w:rsid w:val="000F1189"/>
    <w:rsid w:val="000F5718"/>
    <w:rsid w:val="000F787B"/>
    <w:rsid w:val="00100D2B"/>
    <w:rsid w:val="00103B7D"/>
    <w:rsid w:val="00106D7A"/>
    <w:rsid w:val="00107B16"/>
    <w:rsid w:val="001102F9"/>
    <w:rsid w:val="0011105A"/>
    <w:rsid w:val="00112734"/>
    <w:rsid w:val="0011438C"/>
    <w:rsid w:val="001148E2"/>
    <w:rsid w:val="001152FC"/>
    <w:rsid w:val="001231F5"/>
    <w:rsid w:val="00127FFD"/>
    <w:rsid w:val="00130AC2"/>
    <w:rsid w:val="001321DC"/>
    <w:rsid w:val="00137CD5"/>
    <w:rsid w:val="00140954"/>
    <w:rsid w:val="00140DCF"/>
    <w:rsid w:val="001428EC"/>
    <w:rsid w:val="0014766C"/>
    <w:rsid w:val="00156A79"/>
    <w:rsid w:val="00157A8A"/>
    <w:rsid w:val="001612FE"/>
    <w:rsid w:val="00166246"/>
    <w:rsid w:val="00167317"/>
    <w:rsid w:val="00170BC4"/>
    <w:rsid w:val="0017140D"/>
    <w:rsid w:val="0017157E"/>
    <w:rsid w:val="00173696"/>
    <w:rsid w:val="00173A23"/>
    <w:rsid w:val="00176ECD"/>
    <w:rsid w:val="00180FFF"/>
    <w:rsid w:val="00181EF8"/>
    <w:rsid w:val="00182A80"/>
    <w:rsid w:val="00185C0D"/>
    <w:rsid w:val="001962F9"/>
    <w:rsid w:val="00197E19"/>
    <w:rsid w:val="001A17AD"/>
    <w:rsid w:val="001A1EFB"/>
    <w:rsid w:val="001A2629"/>
    <w:rsid w:val="001A5F92"/>
    <w:rsid w:val="001B095E"/>
    <w:rsid w:val="001B1A0A"/>
    <w:rsid w:val="001B1EBA"/>
    <w:rsid w:val="001B7F83"/>
    <w:rsid w:val="001C4C68"/>
    <w:rsid w:val="001C54E4"/>
    <w:rsid w:val="001C57B2"/>
    <w:rsid w:val="001C747F"/>
    <w:rsid w:val="001D0ACA"/>
    <w:rsid w:val="001D1D4F"/>
    <w:rsid w:val="001D478F"/>
    <w:rsid w:val="001D767F"/>
    <w:rsid w:val="001D7D9B"/>
    <w:rsid w:val="001D7DBC"/>
    <w:rsid w:val="001E2C0E"/>
    <w:rsid w:val="001E59A3"/>
    <w:rsid w:val="001E6316"/>
    <w:rsid w:val="001F59F9"/>
    <w:rsid w:val="001F5CD0"/>
    <w:rsid w:val="002011F7"/>
    <w:rsid w:val="0020393E"/>
    <w:rsid w:val="00210C0A"/>
    <w:rsid w:val="00211E6B"/>
    <w:rsid w:val="00212769"/>
    <w:rsid w:val="002147D4"/>
    <w:rsid w:val="00215964"/>
    <w:rsid w:val="00215BB6"/>
    <w:rsid w:val="002169D0"/>
    <w:rsid w:val="002174FF"/>
    <w:rsid w:val="00223794"/>
    <w:rsid w:val="00224DD8"/>
    <w:rsid w:val="00224EDE"/>
    <w:rsid w:val="00227110"/>
    <w:rsid w:val="002277C0"/>
    <w:rsid w:val="00230F1B"/>
    <w:rsid w:val="00231B2E"/>
    <w:rsid w:val="00234856"/>
    <w:rsid w:val="00235687"/>
    <w:rsid w:val="00235914"/>
    <w:rsid w:val="002368C0"/>
    <w:rsid w:val="00237F0F"/>
    <w:rsid w:val="0024042E"/>
    <w:rsid w:val="00241A68"/>
    <w:rsid w:val="00245EE5"/>
    <w:rsid w:val="002461D7"/>
    <w:rsid w:val="00246425"/>
    <w:rsid w:val="002477E0"/>
    <w:rsid w:val="0025087A"/>
    <w:rsid w:val="00253952"/>
    <w:rsid w:val="00253C83"/>
    <w:rsid w:val="002564A9"/>
    <w:rsid w:val="002607E3"/>
    <w:rsid w:val="002614E9"/>
    <w:rsid w:val="00272439"/>
    <w:rsid w:val="002736C2"/>
    <w:rsid w:val="0027652F"/>
    <w:rsid w:val="00276A0C"/>
    <w:rsid w:val="0027708E"/>
    <w:rsid w:val="00280546"/>
    <w:rsid w:val="002807E1"/>
    <w:rsid w:val="00281D8C"/>
    <w:rsid w:val="0028200B"/>
    <w:rsid w:val="002835D8"/>
    <w:rsid w:val="002908A1"/>
    <w:rsid w:val="002941C8"/>
    <w:rsid w:val="0029796A"/>
    <w:rsid w:val="00297F37"/>
    <w:rsid w:val="002A0628"/>
    <w:rsid w:val="002A2234"/>
    <w:rsid w:val="002A3F9C"/>
    <w:rsid w:val="002A4B7F"/>
    <w:rsid w:val="002A63B6"/>
    <w:rsid w:val="002A73ED"/>
    <w:rsid w:val="002A75E9"/>
    <w:rsid w:val="002B1785"/>
    <w:rsid w:val="002B2ACF"/>
    <w:rsid w:val="002B3250"/>
    <w:rsid w:val="002B354E"/>
    <w:rsid w:val="002B7767"/>
    <w:rsid w:val="002C10E2"/>
    <w:rsid w:val="002C2DD2"/>
    <w:rsid w:val="002C3A6E"/>
    <w:rsid w:val="002C4C39"/>
    <w:rsid w:val="002D3DFD"/>
    <w:rsid w:val="002D3DFF"/>
    <w:rsid w:val="002D5D2D"/>
    <w:rsid w:val="002D641C"/>
    <w:rsid w:val="002E00CF"/>
    <w:rsid w:val="002E521C"/>
    <w:rsid w:val="002E574A"/>
    <w:rsid w:val="002E6752"/>
    <w:rsid w:val="002E6ADE"/>
    <w:rsid w:val="002F7A02"/>
    <w:rsid w:val="003003F8"/>
    <w:rsid w:val="003006F2"/>
    <w:rsid w:val="00300E2B"/>
    <w:rsid w:val="0031013D"/>
    <w:rsid w:val="0031087D"/>
    <w:rsid w:val="00314F2F"/>
    <w:rsid w:val="003163B3"/>
    <w:rsid w:val="00316EFB"/>
    <w:rsid w:val="00322E91"/>
    <w:rsid w:val="0032318B"/>
    <w:rsid w:val="00323540"/>
    <w:rsid w:val="00323632"/>
    <w:rsid w:val="003247E3"/>
    <w:rsid w:val="00326F1E"/>
    <w:rsid w:val="003304E4"/>
    <w:rsid w:val="003318F3"/>
    <w:rsid w:val="003344B1"/>
    <w:rsid w:val="00335218"/>
    <w:rsid w:val="00336769"/>
    <w:rsid w:val="00340D47"/>
    <w:rsid w:val="00341E6E"/>
    <w:rsid w:val="003430DE"/>
    <w:rsid w:val="00343760"/>
    <w:rsid w:val="00343E18"/>
    <w:rsid w:val="0035066C"/>
    <w:rsid w:val="00351CC3"/>
    <w:rsid w:val="00352426"/>
    <w:rsid w:val="00353E00"/>
    <w:rsid w:val="00354CCC"/>
    <w:rsid w:val="0035715F"/>
    <w:rsid w:val="00361130"/>
    <w:rsid w:val="00364279"/>
    <w:rsid w:val="00364D5A"/>
    <w:rsid w:val="00367869"/>
    <w:rsid w:val="00371324"/>
    <w:rsid w:val="00372AFC"/>
    <w:rsid w:val="00380872"/>
    <w:rsid w:val="003817E9"/>
    <w:rsid w:val="00384EF2"/>
    <w:rsid w:val="0038573C"/>
    <w:rsid w:val="00387F8B"/>
    <w:rsid w:val="003933E7"/>
    <w:rsid w:val="0039611B"/>
    <w:rsid w:val="003A2C66"/>
    <w:rsid w:val="003A4464"/>
    <w:rsid w:val="003A47BB"/>
    <w:rsid w:val="003A6223"/>
    <w:rsid w:val="003A6965"/>
    <w:rsid w:val="003B02E1"/>
    <w:rsid w:val="003B177F"/>
    <w:rsid w:val="003B18F0"/>
    <w:rsid w:val="003B1E45"/>
    <w:rsid w:val="003B281C"/>
    <w:rsid w:val="003B3E26"/>
    <w:rsid w:val="003B6F1D"/>
    <w:rsid w:val="003C2A88"/>
    <w:rsid w:val="003C6C43"/>
    <w:rsid w:val="003E0783"/>
    <w:rsid w:val="003E09EE"/>
    <w:rsid w:val="003E15AB"/>
    <w:rsid w:val="003E2A5B"/>
    <w:rsid w:val="003E4DC9"/>
    <w:rsid w:val="003E7B1A"/>
    <w:rsid w:val="003F13D9"/>
    <w:rsid w:val="003F302C"/>
    <w:rsid w:val="003F5A5E"/>
    <w:rsid w:val="003F5C82"/>
    <w:rsid w:val="003F7CCE"/>
    <w:rsid w:val="00400578"/>
    <w:rsid w:val="00401DE7"/>
    <w:rsid w:val="00403D0B"/>
    <w:rsid w:val="00403FBE"/>
    <w:rsid w:val="0040491A"/>
    <w:rsid w:val="00405A91"/>
    <w:rsid w:val="00406C4C"/>
    <w:rsid w:val="00410208"/>
    <w:rsid w:val="0041615E"/>
    <w:rsid w:val="00416D49"/>
    <w:rsid w:val="00420CAF"/>
    <w:rsid w:val="00421332"/>
    <w:rsid w:val="004217A6"/>
    <w:rsid w:val="00422D56"/>
    <w:rsid w:val="00422F37"/>
    <w:rsid w:val="0042569C"/>
    <w:rsid w:val="00432876"/>
    <w:rsid w:val="00434235"/>
    <w:rsid w:val="004343BF"/>
    <w:rsid w:val="00435756"/>
    <w:rsid w:val="00443C1E"/>
    <w:rsid w:val="004451E2"/>
    <w:rsid w:val="00446B5D"/>
    <w:rsid w:val="00446F7D"/>
    <w:rsid w:val="004509A3"/>
    <w:rsid w:val="00451827"/>
    <w:rsid w:val="004610D6"/>
    <w:rsid w:val="004632BA"/>
    <w:rsid w:val="00465484"/>
    <w:rsid w:val="00466815"/>
    <w:rsid w:val="00466C15"/>
    <w:rsid w:val="00472E15"/>
    <w:rsid w:val="0047494C"/>
    <w:rsid w:val="00474CDE"/>
    <w:rsid w:val="00477CE1"/>
    <w:rsid w:val="0048508D"/>
    <w:rsid w:val="00485770"/>
    <w:rsid w:val="00487DCB"/>
    <w:rsid w:val="00490F4D"/>
    <w:rsid w:val="004923A6"/>
    <w:rsid w:val="004940B8"/>
    <w:rsid w:val="00494C57"/>
    <w:rsid w:val="00495B66"/>
    <w:rsid w:val="004A160E"/>
    <w:rsid w:val="004A4B57"/>
    <w:rsid w:val="004A70D3"/>
    <w:rsid w:val="004B2E4D"/>
    <w:rsid w:val="004B355E"/>
    <w:rsid w:val="004B4580"/>
    <w:rsid w:val="004B46D4"/>
    <w:rsid w:val="004B4B02"/>
    <w:rsid w:val="004B4EC6"/>
    <w:rsid w:val="004B5920"/>
    <w:rsid w:val="004B748C"/>
    <w:rsid w:val="004C114F"/>
    <w:rsid w:val="004C58EC"/>
    <w:rsid w:val="004D171A"/>
    <w:rsid w:val="004D185C"/>
    <w:rsid w:val="004D2C80"/>
    <w:rsid w:val="004D5D0F"/>
    <w:rsid w:val="004E2F08"/>
    <w:rsid w:val="004E7802"/>
    <w:rsid w:val="004F37F8"/>
    <w:rsid w:val="004F3F19"/>
    <w:rsid w:val="004F5F55"/>
    <w:rsid w:val="004F7C31"/>
    <w:rsid w:val="00500801"/>
    <w:rsid w:val="0050085C"/>
    <w:rsid w:val="00501BE1"/>
    <w:rsid w:val="005105DF"/>
    <w:rsid w:val="00510EE3"/>
    <w:rsid w:val="00510F6C"/>
    <w:rsid w:val="00514849"/>
    <w:rsid w:val="00514856"/>
    <w:rsid w:val="005207F5"/>
    <w:rsid w:val="00521758"/>
    <w:rsid w:val="00521E2C"/>
    <w:rsid w:val="00523748"/>
    <w:rsid w:val="00524EC5"/>
    <w:rsid w:val="00532D8C"/>
    <w:rsid w:val="0053324F"/>
    <w:rsid w:val="00537B79"/>
    <w:rsid w:val="005443F3"/>
    <w:rsid w:val="00552E49"/>
    <w:rsid w:val="00555438"/>
    <w:rsid w:val="00555454"/>
    <w:rsid w:val="005626B7"/>
    <w:rsid w:val="00563D12"/>
    <w:rsid w:val="00564CB6"/>
    <w:rsid w:val="005667DB"/>
    <w:rsid w:val="005729C7"/>
    <w:rsid w:val="00577F51"/>
    <w:rsid w:val="00581DBE"/>
    <w:rsid w:val="005825BB"/>
    <w:rsid w:val="00583820"/>
    <w:rsid w:val="0058482C"/>
    <w:rsid w:val="00585A50"/>
    <w:rsid w:val="00590593"/>
    <w:rsid w:val="005957A3"/>
    <w:rsid w:val="005959CD"/>
    <w:rsid w:val="00595A34"/>
    <w:rsid w:val="00596191"/>
    <w:rsid w:val="005966A1"/>
    <w:rsid w:val="005A3027"/>
    <w:rsid w:val="005A410A"/>
    <w:rsid w:val="005A441C"/>
    <w:rsid w:val="005A7144"/>
    <w:rsid w:val="005A7752"/>
    <w:rsid w:val="005B03BC"/>
    <w:rsid w:val="005B2D2D"/>
    <w:rsid w:val="005B40A8"/>
    <w:rsid w:val="005C4793"/>
    <w:rsid w:val="005C637D"/>
    <w:rsid w:val="005D0AB0"/>
    <w:rsid w:val="005D1E5A"/>
    <w:rsid w:val="005D43A4"/>
    <w:rsid w:val="005D4B08"/>
    <w:rsid w:val="005D5F23"/>
    <w:rsid w:val="005D6088"/>
    <w:rsid w:val="005D672C"/>
    <w:rsid w:val="005E0F5E"/>
    <w:rsid w:val="005E1A98"/>
    <w:rsid w:val="005E233B"/>
    <w:rsid w:val="005E24BE"/>
    <w:rsid w:val="005E7256"/>
    <w:rsid w:val="005F055D"/>
    <w:rsid w:val="005F5833"/>
    <w:rsid w:val="0060038A"/>
    <w:rsid w:val="006014ED"/>
    <w:rsid w:val="00603855"/>
    <w:rsid w:val="00604D54"/>
    <w:rsid w:val="00605A08"/>
    <w:rsid w:val="00617679"/>
    <w:rsid w:val="00617C73"/>
    <w:rsid w:val="00617EAA"/>
    <w:rsid w:val="00621584"/>
    <w:rsid w:val="0062679E"/>
    <w:rsid w:val="00626C02"/>
    <w:rsid w:val="00630F71"/>
    <w:rsid w:val="0063690F"/>
    <w:rsid w:val="00642CA4"/>
    <w:rsid w:val="00643941"/>
    <w:rsid w:val="00644BFE"/>
    <w:rsid w:val="00646BE9"/>
    <w:rsid w:val="00646DE8"/>
    <w:rsid w:val="00647018"/>
    <w:rsid w:val="0065423E"/>
    <w:rsid w:val="00654EFC"/>
    <w:rsid w:val="006604F4"/>
    <w:rsid w:val="00660759"/>
    <w:rsid w:val="00662AC1"/>
    <w:rsid w:val="00663870"/>
    <w:rsid w:val="00664340"/>
    <w:rsid w:val="00664543"/>
    <w:rsid w:val="00664A1E"/>
    <w:rsid w:val="00671466"/>
    <w:rsid w:val="00672B5B"/>
    <w:rsid w:val="006777D9"/>
    <w:rsid w:val="00677915"/>
    <w:rsid w:val="00677ADF"/>
    <w:rsid w:val="00682C04"/>
    <w:rsid w:val="0068366F"/>
    <w:rsid w:val="00684720"/>
    <w:rsid w:val="00686445"/>
    <w:rsid w:val="00695EE6"/>
    <w:rsid w:val="00696C35"/>
    <w:rsid w:val="006A0482"/>
    <w:rsid w:val="006B0A97"/>
    <w:rsid w:val="006B3D04"/>
    <w:rsid w:val="006B6739"/>
    <w:rsid w:val="006C07FC"/>
    <w:rsid w:val="006C2BB1"/>
    <w:rsid w:val="006C6428"/>
    <w:rsid w:val="006C7027"/>
    <w:rsid w:val="006D075E"/>
    <w:rsid w:val="006D138B"/>
    <w:rsid w:val="006D221E"/>
    <w:rsid w:val="006D507B"/>
    <w:rsid w:val="006E29BF"/>
    <w:rsid w:val="006E561E"/>
    <w:rsid w:val="006E5FAB"/>
    <w:rsid w:val="006E6674"/>
    <w:rsid w:val="006F1327"/>
    <w:rsid w:val="006F32A2"/>
    <w:rsid w:val="006F6EC0"/>
    <w:rsid w:val="007032F6"/>
    <w:rsid w:val="007039FF"/>
    <w:rsid w:val="0070485C"/>
    <w:rsid w:val="00704D72"/>
    <w:rsid w:val="00707B13"/>
    <w:rsid w:val="00714354"/>
    <w:rsid w:val="00714F42"/>
    <w:rsid w:val="007172C3"/>
    <w:rsid w:val="007203EB"/>
    <w:rsid w:val="00724743"/>
    <w:rsid w:val="0072477C"/>
    <w:rsid w:val="007254CC"/>
    <w:rsid w:val="00725BA6"/>
    <w:rsid w:val="00735CC7"/>
    <w:rsid w:val="00741339"/>
    <w:rsid w:val="00741779"/>
    <w:rsid w:val="00744135"/>
    <w:rsid w:val="00747BF8"/>
    <w:rsid w:val="00747C99"/>
    <w:rsid w:val="0075199B"/>
    <w:rsid w:val="00751B0D"/>
    <w:rsid w:val="00760036"/>
    <w:rsid w:val="00763B3F"/>
    <w:rsid w:val="00763E61"/>
    <w:rsid w:val="0076687F"/>
    <w:rsid w:val="00771BE0"/>
    <w:rsid w:val="0077206D"/>
    <w:rsid w:val="00774105"/>
    <w:rsid w:val="00774402"/>
    <w:rsid w:val="00783C4B"/>
    <w:rsid w:val="007852C2"/>
    <w:rsid w:val="007A515E"/>
    <w:rsid w:val="007A6446"/>
    <w:rsid w:val="007A66C1"/>
    <w:rsid w:val="007A7DAA"/>
    <w:rsid w:val="007B0D90"/>
    <w:rsid w:val="007B1F9F"/>
    <w:rsid w:val="007B27F2"/>
    <w:rsid w:val="007B4A38"/>
    <w:rsid w:val="007B4C8D"/>
    <w:rsid w:val="007B64B7"/>
    <w:rsid w:val="007C1FB8"/>
    <w:rsid w:val="007C4ADB"/>
    <w:rsid w:val="007C67EA"/>
    <w:rsid w:val="007D5BBD"/>
    <w:rsid w:val="007D65BA"/>
    <w:rsid w:val="007E4CD5"/>
    <w:rsid w:val="008009AF"/>
    <w:rsid w:val="00804B62"/>
    <w:rsid w:val="008060AD"/>
    <w:rsid w:val="008068C2"/>
    <w:rsid w:val="008075E9"/>
    <w:rsid w:val="008104AC"/>
    <w:rsid w:val="008112F9"/>
    <w:rsid w:val="00812E0E"/>
    <w:rsid w:val="00815E1A"/>
    <w:rsid w:val="00823295"/>
    <w:rsid w:val="0082354F"/>
    <w:rsid w:val="00833CBD"/>
    <w:rsid w:val="00835007"/>
    <w:rsid w:val="00835189"/>
    <w:rsid w:val="00836768"/>
    <w:rsid w:val="00842145"/>
    <w:rsid w:val="00843025"/>
    <w:rsid w:val="00845338"/>
    <w:rsid w:val="008456D2"/>
    <w:rsid w:val="008538CE"/>
    <w:rsid w:val="00854BFA"/>
    <w:rsid w:val="00856B83"/>
    <w:rsid w:val="00857E87"/>
    <w:rsid w:val="00860126"/>
    <w:rsid w:val="00860B72"/>
    <w:rsid w:val="00861102"/>
    <w:rsid w:val="008615CA"/>
    <w:rsid w:val="00861A2E"/>
    <w:rsid w:val="00870441"/>
    <w:rsid w:val="00870DB1"/>
    <w:rsid w:val="0087346A"/>
    <w:rsid w:val="00873C03"/>
    <w:rsid w:val="00874D45"/>
    <w:rsid w:val="00875BB3"/>
    <w:rsid w:val="008800D6"/>
    <w:rsid w:val="00880F12"/>
    <w:rsid w:val="00882256"/>
    <w:rsid w:val="00884A46"/>
    <w:rsid w:val="00886493"/>
    <w:rsid w:val="00890FA8"/>
    <w:rsid w:val="00893BA2"/>
    <w:rsid w:val="008A64CC"/>
    <w:rsid w:val="008A7BE1"/>
    <w:rsid w:val="008B1F67"/>
    <w:rsid w:val="008B29E7"/>
    <w:rsid w:val="008B32D5"/>
    <w:rsid w:val="008B350A"/>
    <w:rsid w:val="008C1E52"/>
    <w:rsid w:val="008C3630"/>
    <w:rsid w:val="008C59EA"/>
    <w:rsid w:val="008C7364"/>
    <w:rsid w:val="008D07D2"/>
    <w:rsid w:val="008D25D8"/>
    <w:rsid w:val="008D6136"/>
    <w:rsid w:val="008E2B36"/>
    <w:rsid w:val="008E5255"/>
    <w:rsid w:val="008F48C3"/>
    <w:rsid w:val="00900730"/>
    <w:rsid w:val="0090283D"/>
    <w:rsid w:val="00902CF8"/>
    <w:rsid w:val="009065D6"/>
    <w:rsid w:val="00911F2F"/>
    <w:rsid w:val="00917001"/>
    <w:rsid w:val="00917028"/>
    <w:rsid w:val="00917C79"/>
    <w:rsid w:val="009208FF"/>
    <w:rsid w:val="00925C3D"/>
    <w:rsid w:val="00933E40"/>
    <w:rsid w:val="00943E04"/>
    <w:rsid w:val="00945F62"/>
    <w:rsid w:val="00950756"/>
    <w:rsid w:val="009519C5"/>
    <w:rsid w:val="00953741"/>
    <w:rsid w:val="00954EB7"/>
    <w:rsid w:val="00955C61"/>
    <w:rsid w:val="00957A23"/>
    <w:rsid w:val="00957B2D"/>
    <w:rsid w:val="00961B50"/>
    <w:rsid w:val="0096231C"/>
    <w:rsid w:val="00962E1E"/>
    <w:rsid w:val="00965907"/>
    <w:rsid w:val="00965F06"/>
    <w:rsid w:val="009663B9"/>
    <w:rsid w:val="00972EA0"/>
    <w:rsid w:val="009740E1"/>
    <w:rsid w:val="00977496"/>
    <w:rsid w:val="00981EA3"/>
    <w:rsid w:val="00983F72"/>
    <w:rsid w:val="00984E56"/>
    <w:rsid w:val="00992614"/>
    <w:rsid w:val="009978AE"/>
    <w:rsid w:val="009A31D9"/>
    <w:rsid w:val="009B0CE5"/>
    <w:rsid w:val="009B152A"/>
    <w:rsid w:val="009B7CA7"/>
    <w:rsid w:val="009C0482"/>
    <w:rsid w:val="009C0C27"/>
    <w:rsid w:val="009C0DBA"/>
    <w:rsid w:val="009C1312"/>
    <w:rsid w:val="009C3FBD"/>
    <w:rsid w:val="009C60C5"/>
    <w:rsid w:val="009D070D"/>
    <w:rsid w:val="009D0B62"/>
    <w:rsid w:val="009D0BE9"/>
    <w:rsid w:val="009D0E6C"/>
    <w:rsid w:val="009D1619"/>
    <w:rsid w:val="009D5BCE"/>
    <w:rsid w:val="009D69F1"/>
    <w:rsid w:val="009E3261"/>
    <w:rsid w:val="009E61AC"/>
    <w:rsid w:val="009F4524"/>
    <w:rsid w:val="00A068F0"/>
    <w:rsid w:val="00A0698B"/>
    <w:rsid w:val="00A07A77"/>
    <w:rsid w:val="00A13FD4"/>
    <w:rsid w:val="00A17159"/>
    <w:rsid w:val="00A2036E"/>
    <w:rsid w:val="00A219EC"/>
    <w:rsid w:val="00A21A35"/>
    <w:rsid w:val="00A25AE5"/>
    <w:rsid w:val="00A30593"/>
    <w:rsid w:val="00A34101"/>
    <w:rsid w:val="00A40ADF"/>
    <w:rsid w:val="00A42068"/>
    <w:rsid w:val="00A459A1"/>
    <w:rsid w:val="00A464E1"/>
    <w:rsid w:val="00A554F1"/>
    <w:rsid w:val="00A55C60"/>
    <w:rsid w:val="00A60AD7"/>
    <w:rsid w:val="00A63596"/>
    <w:rsid w:val="00A6678C"/>
    <w:rsid w:val="00A71E90"/>
    <w:rsid w:val="00A74A1B"/>
    <w:rsid w:val="00A74A6C"/>
    <w:rsid w:val="00A757ED"/>
    <w:rsid w:val="00A759A9"/>
    <w:rsid w:val="00A82B7B"/>
    <w:rsid w:val="00A83104"/>
    <w:rsid w:val="00A907CE"/>
    <w:rsid w:val="00A90D75"/>
    <w:rsid w:val="00A93CD9"/>
    <w:rsid w:val="00A95D6E"/>
    <w:rsid w:val="00AA0399"/>
    <w:rsid w:val="00AA0612"/>
    <w:rsid w:val="00AA4A12"/>
    <w:rsid w:val="00AB2F6D"/>
    <w:rsid w:val="00AB500E"/>
    <w:rsid w:val="00AC1C85"/>
    <w:rsid w:val="00AC294A"/>
    <w:rsid w:val="00AC3AA3"/>
    <w:rsid w:val="00AC59D4"/>
    <w:rsid w:val="00AC5E5E"/>
    <w:rsid w:val="00AD2CE9"/>
    <w:rsid w:val="00AD2E63"/>
    <w:rsid w:val="00AD5D79"/>
    <w:rsid w:val="00AD60FF"/>
    <w:rsid w:val="00AD6AAC"/>
    <w:rsid w:val="00AE08E7"/>
    <w:rsid w:val="00AE29A2"/>
    <w:rsid w:val="00AE350D"/>
    <w:rsid w:val="00AF0B38"/>
    <w:rsid w:val="00AF1EBF"/>
    <w:rsid w:val="00AF365E"/>
    <w:rsid w:val="00AF5286"/>
    <w:rsid w:val="00B00F4B"/>
    <w:rsid w:val="00B05DE0"/>
    <w:rsid w:val="00B05DFA"/>
    <w:rsid w:val="00B16967"/>
    <w:rsid w:val="00B16F73"/>
    <w:rsid w:val="00B208A9"/>
    <w:rsid w:val="00B20959"/>
    <w:rsid w:val="00B20B50"/>
    <w:rsid w:val="00B24921"/>
    <w:rsid w:val="00B31D99"/>
    <w:rsid w:val="00B33D79"/>
    <w:rsid w:val="00B368AD"/>
    <w:rsid w:val="00B36B9A"/>
    <w:rsid w:val="00B3772D"/>
    <w:rsid w:val="00B40552"/>
    <w:rsid w:val="00B40710"/>
    <w:rsid w:val="00B41A09"/>
    <w:rsid w:val="00B42582"/>
    <w:rsid w:val="00B42D40"/>
    <w:rsid w:val="00B44616"/>
    <w:rsid w:val="00B462F9"/>
    <w:rsid w:val="00B52B59"/>
    <w:rsid w:val="00B52C09"/>
    <w:rsid w:val="00B53347"/>
    <w:rsid w:val="00B53947"/>
    <w:rsid w:val="00B55240"/>
    <w:rsid w:val="00B56176"/>
    <w:rsid w:val="00B5676C"/>
    <w:rsid w:val="00B60288"/>
    <w:rsid w:val="00B62ADE"/>
    <w:rsid w:val="00B632DF"/>
    <w:rsid w:val="00B66B27"/>
    <w:rsid w:val="00B67304"/>
    <w:rsid w:val="00B71729"/>
    <w:rsid w:val="00B71F09"/>
    <w:rsid w:val="00B75208"/>
    <w:rsid w:val="00B756B3"/>
    <w:rsid w:val="00B75B01"/>
    <w:rsid w:val="00B7636E"/>
    <w:rsid w:val="00B76688"/>
    <w:rsid w:val="00B917DD"/>
    <w:rsid w:val="00B91934"/>
    <w:rsid w:val="00B9364A"/>
    <w:rsid w:val="00B949E2"/>
    <w:rsid w:val="00B95D9F"/>
    <w:rsid w:val="00B96CDA"/>
    <w:rsid w:val="00BA0E7C"/>
    <w:rsid w:val="00BA2D6D"/>
    <w:rsid w:val="00BA2EE5"/>
    <w:rsid w:val="00BA32EC"/>
    <w:rsid w:val="00BB0D60"/>
    <w:rsid w:val="00BB5D07"/>
    <w:rsid w:val="00BB7291"/>
    <w:rsid w:val="00BC47A6"/>
    <w:rsid w:val="00BC4A97"/>
    <w:rsid w:val="00BC6D70"/>
    <w:rsid w:val="00BD1FAE"/>
    <w:rsid w:val="00BD6579"/>
    <w:rsid w:val="00BD719A"/>
    <w:rsid w:val="00BF4809"/>
    <w:rsid w:val="00BF5702"/>
    <w:rsid w:val="00C04564"/>
    <w:rsid w:val="00C06176"/>
    <w:rsid w:val="00C07946"/>
    <w:rsid w:val="00C15A67"/>
    <w:rsid w:val="00C16B72"/>
    <w:rsid w:val="00C20638"/>
    <w:rsid w:val="00C24A43"/>
    <w:rsid w:val="00C259D8"/>
    <w:rsid w:val="00C25F11"/>
    <w:rsid w:val="00C2763F"/>
    <w:rsid w:val="00C313E4"/>
    <w:rsid w:val="00C40588"/>
    <w:rsid w:val="00C42D53"/>
    <w:rsid w:val="00C466C1"/>
    <w:rsid w:val="00C50988"/>
    <w:rsid w:val="00C66801"/>
    <w:rsid w:val="00C71FF0"/>
    <w:rsid w:val="00C7288B"/>
    <w:rsid w:val="00C729CE"/>
    <w:rsid w:val="00C75D94"/>
    <w:rsid w:val="00C80EBF"/>
    <w:rsid w:val="00C821D4"/>
    <w:rsid w:val="00C82D9F"/>
    <w:rsid w:val="00C84110"/>
    <w:rsid w:val="00C85ACF"/>
    <w:rsid w:val="00C94F90"/>
    <w:rsid w:val="00CA066D"/>
    <w:rsid w:val="00CA4D6C"/>
    <w:rsid w:val="00CA70CE"/>
    <w:rsid w:val="00CB39D8"/>
    <w:rsid w:val="00CC2A90"/>
    <w:rsid w:val="00CC32C0"/>
    <w:rsid w:val="00CC52B5"/>
    <w:rsid w:val="00CC736E"/>
    <w:rsid w:val="00CC76F4"/>
    <w:rsid w:val="00CD07D5"/>
    <w:rsid w:val="00CD6B97"/>
    <w:rsid w:val="00CE0FE5"/>
    <w:rsid w:val="00CE46C3"/>
    <w:rsid w:val="00CE77CD"/>
    <w:rsid w:val="00CF03E4"/>
    <w:rsid w:val="00CF1192"/>
    <w:rsid w:val="00CF285E"/>
    <w:rsid w:val="00CF5A1A"/>
    <w:rsid w:val="00CF72C1"/>
    <w:rsid w:val="00D00267"/>
    <w:rsid w:val="00D026D6"/>
    <w:rsid w:val="00D029C6"/>
    <w:rsid w:val="00D02BB1"/>
    <w:rsid w:val="00D064B4"/>
    <w:rsid w:val="00D102C8"/>
    <w:rsid w:val="00D131E3"/>
    <w:rsid w:val="00D13A8F"/>
    <w:rsid w:val="00D15E8A"/>
    <w:rsid w:val="00D178A1"/>
    <w:rsid w:val="00D22427"/>
    <w:rsid w:val="00D2559E"/>
    <w:rsid w:val="00D25D63"/>
    <w:rsid w:val="00D32F78"/>
    <w:rsid w:val="00D33B02"/>
    <w:rsid w:val="00D3416E"/>
    <w:rsid w:val="00D378B0"/>
    <w:rsid w:val="00D423DA"/>
    <w:rsid w:val="00D429BB"/>
    <w:rsid w:val="00D42FE7"/>
    <w:rsid w:val="00D50FD5"/>
    <w:rsid w:val="00D51A33"/>
    <w:rsid w:val="00D60F51"/>
    <w:rsid w:val="00D634DE"/>
    <w:rsid w:val="00D63567"/>
    <w:rsid w:val="00D64E08"/>
    <w:rsid w:val="00D679E8"/>
    <w:rsid w:val="00D73309"/>
    <w:rsid w:val="00D744F9"/>
    <w:rsid w:val="00D810AB"/>
    <w:rsid w:val="00D81D51"/>
    <w:rsid w:val="00D82A80"/>
    <w:rsid w:val="00D85C7B"/>
    <w:rsid w:val="00D87246"/>
    <w:rsid w:val="00D87CE4"/>
    <w:rsid w:val="00D90FDA"/>
    <w:rsid w:val="00D91245"/>
    <w:rsid w:val="00D93FD5"/>
    <w:rsid w:val="00DA36AB"/>
    <w:rsid w:val="00DA51D7"/>
    <w:rsid w:val="00DB69B2"/>
    <w:rsid w:val="00DC0B1D"/>
    <w:rsid w:val="00DC3BFC"/>
    <w:rsid w:val="00DC55DC"/>
    <w:rsid w:val="00DC688F"/>
    <w:rsid w:val="00DD194B"/>
    <w:rsid w:val="00DD36CE"/>
    <w:rsid w:val="00DD3B8F"/>
    <w:rsid w:val="00DD5D2D"/>
    <w:rsid w:val="00DE2FDD"/>
    <w:rsid w:val="00DE3A13"/>
    <w:rsid w:val="00DE3F48"/>
    <w:rsid w:val="00DF1981"/>
    <w:rsid w:val="00DF5881"/>
    <w:rsid w:val="00E01DE1"/>
    <w:rsid w:val="00E02CEE"/>
    <w:rsid w:val="00E114A2"/>
    <w:rsid w:val="00E114DC"/>
    <w:rsid w:val="00E11685"/>
    <w:rsid w:val="00E1441D"/>
    <w:rsid w:val="00E14D24"/>
    <w:rsid w:val="00E152A8"/>
    <w:rsid w:val="00E157F0"/>
    <w:rsid w:val="00E15881"/>
    <w:rsid w:val="00E162B5"/>
    <w:rsid w:val="00E17A83"/>
    <w:rsid w:val="00E22F77"/>
    <w:rsid w:val="00E23DD6"/>
    <w:rsid w:val="00E275FB"/>
    <w:rsid w:val="00E33CA3"/>
    <w:rsid w:val="00E347C7"/>
    <w:rsid w:val="00E35570"/>
    <w:rsid w:val="00E4088C"/>
    <w:rsid w:val="00E40F43"/>
    <w:rsid w:val="00E41C58"/>
    <w:rsid w:val="00E432BA"/>
    <w:rsid w:val="00E43370"/>
    <w:rsid w:val="00E463BC"/>
    <w:rsid w:val="00E47020"/>
    <w:rsid w:val="00E5012B"/>
    <w:rsid w:val="00E516B0"/>
    <w:rsid w:val="00E52DC4"/>
    <w:rsid w:val="00E55365"/>
    <w:rsid w:val="00E56AE3"/>
    <w:rsid w:val="00E640C7"/>
    <w:rsid w:val="00E7017B"/>
    <w:rsid w:val="00E71BD7"/>
    <w:rsid w:val="00E726FF"/>
    <w:rsid w:val="00E809A9"/>
    <w:rsid w:val="00E849A9"/>
    <w:rsid w:val="00E85402"/>
    <w:rsid w:val="00E87565"/>
    <w:rsid w:val="00EA0596"/>
    <w:rsid w:val="00EA2056"/>
    <w:rsid w:val="00EA3332"/>
    <w:rsid w:val="00EA386F"/>
    <w:rsid w:val="00EB54C9"/>
    <w:rsid w:val="00EB6A33"/>
    <w:rsid w:val="00EC2343"/>
    <w:rsid w:val="00EC3578"/>
    <w:rsid w:val="00EC6E27"/>
    <w:rsid w:val="00ED02A1"/>
    <w:rsid w:val="00ED0561"/>
    <w:rsid w:val="00ED173F"/>
    <w:rsid w:val="00ED1E73"/>
    <w:rsid w:val="00ED3CE5"/>
    <w:rsid w:val="00EE06D9"/>
    <w:rsid w:val="00EE1349"/>
    <w:rsid w:val="00EE3674"/>
    <w:rsid w:val="00EE3AA6"/>
    <w:rsid w:val="00EE4C37"/>
    <w:rsid w:val="00EE5EF2"/>
    <w:rsid w:val="00EE68B4"/>
    <w:rsid w:val="00EF13F6"/>
    <w:rsid w:val="00EF37DF"/>
    <w:rsid w:val="00EF6BF0"/>
    <w:rsid w:val="00F0019A"/>
    <w:rsid w:val="00F00D0D"/>
    <w:rsid w:val="00F016F2"/>
    <w:rsid w:val="00F03FD1"/>
    <w:rsid w:val="00F0496D"/>
    <w:rsid w:val="00F064DD"/>
    <w:rsid w:val="00F10489"/>
    <w:rsid w:val="00F11017"/>
    <w:rsid w:val="00F11AC8"/>
    <w:rsid w:val="00F12941"/>
    <w:rsid w:val="00F16A0F"/>
    <w:rsid w:val="00F17759"/>
    <w:rsid w:val="00F23BE9"/>
    <w:rsid w:val="00F2407F"/>
    <w:rsid w:val="00F24F58"/>
    <w:rsid w:val="00F3194B"/>
    <w:rsid w:val="00F37048"/>
    <w:rsid w:val="00F41BA5"/>
    <w:rsid w:val="00F42B06"/>
    <w:rsid w:val="00F43114"/>
    <w:rsid w:val="00F457ED"/>
    <w:rsid w:val="00F538EB"/>
    <w:rsid w:val="00F60C37"/>
    <w:rsid w:val="00F61495"/>
    <w:rsid w:val="00F61F91"/>
    <w:rsid w:val="00F6714C"/>
    <w:rsid w:val="00F704A8"/>
    <w:rsid w:val="00F719BE"/>
    <w:rsid w:val="00F71ACF"/>
    <w:rsid w:val="00F733D6"/>
    <w:rsid w:val="00F76B20"/>
    <w:rsid w:val="00F76DF3"/>
    <w:rsid w:val="00F81646"/>
    <w:rsid w:val="00F84663"/>
    <w:rsid w:val="00F85FA4"/>
    <w:rsid w:val="00F87B26"/>
    <w:rsid w:val="00F92270"/>
    <w:rsid w:val="00F95B62"/>
    <w:rsid w:val="00F97455"/>
    <w:rsid w:val="00FA08DB"/>
    <w:rsid w:val="00FA0C07"/>
    <w:rsid w:val="00FA1A6D"/>
    <w:rsid w:val="00FA2CCF"/>
    <w:rsid w:val="00FA350A"/>
    <w:rsid w:val="00FA373F"/>
    <w:rsid w:val="00FA3C0F"/>
    <w:rsid w:val="00FA6BCA"/>
    <w:rsid w:val="00FB062A"/>
    <w:rsid w:val="00FB3861"/>
    <w:rsid w:val="00FB6C4A"/>
    <w:rsid w:val="00FC0DD2"/>
    <w:rsid w:val="00FC0DDA"/>
    <w:rsid w:val="00FC0E94"/>
    <w:rsid w:val="00FC6825"/>
    <w:rsid w:val="00FD2706"/>
    <w:rsid w:val="00FD4483"/>
    <w:rsid w:val="00FE0D45"/>
    <w:rsid w:val="00FE3B44"/>
    <w:rsid w:val="00FE7C09"/>
    <w:rsid w:val="00FF0AB9"/>
    <w:rsid w:val="00FF3FB5"/>
    <w:rsid w:val="00FF4966"/>
    <w:rsid w:val="00FF5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78D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12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657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65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480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78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8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8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8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8AE"/>
    <w:rPr>
      <w:rFonts w:ascii="Segoe UI" w:hAnsi="Segoe UI" w:cs="Segoe UI"/>
      <w:sz w:val="18"/>
      <w:szCs w:val="18"/>
    </w:rPr>
  </w:style>
  <w:style w:type="paragraph" w:customStyle="1" w:styleId="ResumeH1">
    <w:name w:val="Resume H1"/>
    <w:basedOn w:val="Normal"/>
    <w:link w:val="ResumeH1Char"/>
    <w:qFormat/>
    <w:rsid w:val="00D064B4"/>
    <w:rPr>
      <w:b/>
      <w:sz w:val="28"/>
    </w:rPr>
  </w:style>
  <w:style w:type="paragraph" w:customStyle="1" w:styleId="ResumeH2">
    <w:name w:val="Resume H2"/>
    <w:basedOn w:val="ResumeH1"/>
    <w:link w:val="ResumeH2Char"/>
    <w:qFormat/>
    <w:rsid w:val="00D634DE"/>
    <w:rPr>
      <w:sz w:val="24"/>
    </w:rPr>
  </w:style>
  <w:style w:type="character" w:customStyle="1" w:styleId="ResumeH1Char">
    <w:name w:val="Resume H1 Char"/>
    <w:basedOn w:val="DefaultParagraphFont"/>
    <w:link w:val="ResumeH1"/>
    <w:rsid w:val="00D064B4"/>
    <w:rPr>
      <w:b/>
      <w:sz w:val="28"/>
    </w:rPr>
  </w:style>
  <w:style w:type="character" w:customStyle="1" w:styleId="ResumeH2Char">
    <w:name w:val="Resume H2 Char"/>
    <w:basedOn w:val="ResumeH1Char"/>
    <w:link w:val="ResumeH2"/>
    <w:rsid w:val="00D634DE"/>
    <w:rPr>
      <w:b/>
      <w:sz w:val="24"/>
    </w:rPr>
  </w:style>
  <w:style w:type="paragraph" w:styleId="ListParagraph">
    <w:name w:val="List Paragraph"/>
    <w:basedOn w:val="Normal"/>
    <w:uiPriority w:val="34"/>
    <w:qFormat/>
    <w:rsid w:val="00E809A9"/>
    <w:pPr>
      <w:ind w:left="720"/>
      <w:contextualSpacing/>
    </w:pPr>
  </w:style>
  <w:style w:type="character" w:customStyle="1" w:styleId="vanity-namedomain">
    <w:name w:val="vanity-name__domain"/>
    <w:basedOn w:val="DefaultParagraphFont"/>
    <w:rsid w:val="00835189"/>
  </w:style>
  <w:style w:type="character" w:customStyle="1" w:styleId="vanity-namedisplay-name">
    <w:name w:val="vanity-name__display-name"/>
    <w:basedOn w:val="DefaultParagraphFont"/>
    <w:rsid w:val="00835189"/>
  </w:style>
  <w:style w:type="character" w:styleId="BookTitle">
    <w:name w:val="Book Title"/>
    <w:basedOn w:val="DefaultParagraphFont"/>
    <w:uiPriority w:val="33"/>
    <w:qFormat/>
    <w:rsid w:val="006C07FC"/>
    <w:rPr>
      <w:b/>
      <w:bCs/>
      <w:smallCaps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12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657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65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4809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978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78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78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8A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7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78AE"/>
    <w:rPr>
      <w:rFonts w:ascii="Segoe UI" w:hAnsi="Segoe UI" w:cs="Segoe UI"/>
      <w:sz w:val="18"/>
      <w:szCs w:val="18"/>
    </w:rPr>
  </w:style>
  <w:style w:type="paragraph" w:customStyle="1" w:styleId="ResumeH1">
    <w:name w:val="Resume H1"/>
    <w:basedOn w:val="Normal"/>
    <w:link w:val="ResumeH1Char"/>
    <w:qFormat/>
    <w:rsid w:val="00D064B4"/>
    <w:rPr>
      <w:b/>
      <w:sz w:val="28"/>
    </w:rPr>
  </w:style>
  <w:style w:type="paragraph" w:customStyle="1" w:styleId="ResumeH2">
    <w:name w:val="Resume H2"/>
    <w:basedOn w:val="ResumeH1"/>
    <w:link w:val="ResumeH2Char"/>
    <w:qFormat/>
    <w:rsid w:val="00D634DE"/>
    <w:rPr>
      <w:sz w:val="24"/>
    </w:rPr>
  </w:style>
  <w:style w:type="character" w:customStyle="1" w:styleId="ResumeH1Char">
    <w:name w:val="Resume H1 Char"/>
    <w:basedOn w:val="DefaultParagraphFont"/>
    <w:link w:val="ResumeH1"/>
    <w:rsid w:val="00D064B4"/>
    <w:rPr>
      <w:b/>
      <w:sz w:val="28"/>
    </w:rPr>
  </w:style>
  <w:style w:type="character" w:customStyle="1" w:styleId="ResumeH2Char">
    <w:name w:val="Resume H2 Char"/>
    <w:basedOn w:val="ResumeH1Char"/>
    <w:link w:val="ResumeH2"/>
    <w:rsid w:val="00D634DE"/>
    <w:rPr>
      <w:b/>
      <w:sz w:val="24"/>
    </w:rPr>
  </w:style>
  <w:style w:type="paragraph" w:styleId="ListParagraph">
    <w:name w:val="List Paragraph"/>
    <w:basedOn w:val="Normal"/>
    <w:uiPriority w:val="34"/>
    <w:qFormat/>
    <w:rsid w:val="00E809A9"/>
    <w:pPr>
      <w:ind w:left="720"/>
      <w:contextualSpacing/>
    </w:pPr>
  </w:style>
  <w:style w:type="character" w:customStyle="1" w:styleId="vanity-namedomain">
    <w:name w:val="vanity-name__domain"/>
    <w:basedOn w:val="DefaultParagraphFont"/>
    <w:rsid w:val="00835189"/>
  </w:style>
  <w:style w:type="character" w:customStyle="1" w:styleId="vanity-namedisplay-name">
    <w:name w:val="vanity-name__display-name"/>
    <w:basedOn w:val="DefaultParagraphFont"/>
    <w:rsid w:val="00835189"/>
  </w:style>
  <w:style w:type="character" w:styleId="BookTitle">
    <w:name w:val="Book Title"/>
    <w:basedOn w:val="DefaultParagraphFont"/>
    <w:uiPriority w:val="33"/>
    <w:qFormat/>
    <w:rsid w:val="006C07FC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64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jayknayak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shan Nayak</dc:creator>
  <cp:lastModifiedBy>Agent J .</cp:lastModifiedBy>
  <cp:revision>214</cp:revision>
  <cp:lastPrinted>2020-11-05T16:36:00Z</cp:lastPrinted>
  <dcterms:created xsi:type="dcterms:W3CDTF">2020-10-19T17:48:00Z</dcterms:created>
  <dcterms:modified xsi:type="dcterms:W3CDTF">2020-12-12T00:06:00Z</dcterms:modified>
</cp:coreProperties>
</file>